
<file path=[Content_Types].xml><?xml version="1.0" encoding="utf-8"?>
<Types xmlns="http://schemas.openxmlformats.org/package/2006/content-types">
  <Default Extension="emf" ContentType="image/x-emf"/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73"/>
        <w:gridCol w:w="4537"/>
        <w:gridCol w:w="3756"/>
      </w:tblGrid>
      <w:tr w:rsidR="00E309B3" w14:paraId="2042A2AA" w14:textId="77777777" w:rsidTr="00E309B3">
        <w:trPr>
          <w:trHeight w:val="365"/>
        </w:trPr>
        <w:tc>
          <w:tcPr>
            <w:tcW w:w="2199" w:type="dxa"/>
            <w:vMerge w:val="restart"/>
            <w:hideMark/>
          </w:tcPr>
          <w:p w14:paraId="7EB21CDA" w14:textId="77777777" w:rsidR="00E309B3" w:rsidRDefault="00E309B3">
            <w:pPr>
              <w:jc w:val="center"/>
            </w:pPr>
            <w:r>
              <w:rPr>
                <w:noProof/>
                <w:lang w:eastAsia="tr-TR"/>
              </w:rPr>
              <w:drawing>
                <wp:inline distT="0" distB="0" distL="0" distR="0" wp14:anchorId="06965C8F" wp14:editId="51699391">
                  <wp:extent cx="784860" cy="621030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4860" cy="6210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83" w:type="dxa"/>
            <w:gridSpan w:val="2"/>
          </w:tcPr>
          <w:p w14:paraId="1209E27D" w14:textId="77777777" w:rsidR="00E309B3" w:rsidRDefault="00E309B3"/>
        </w:tc>
      </w:tr>
      <w:tr w:rsidR="00E309B3" w14:paraId="79BACBF4" w14:textId="77777777" w:rsidTr="00E309B3">
        <w:trPr>
          <w:trHeight w:val="347"/>
        </w:trPr>
        <w:tc>
          <w:tcPr>
            <w:tcW w:w="0" w:type="auto"/>
            <w:vMerge/>
            <w:vAlign w:val="center"/>
            <w:hideMark/>
          </w:tcPr>
          <w:p w14:paraId="376711A6" w14:textId="77777777" w:rsidR="00E309B3" w:rsidRDefault="00E309B3"/>
        </w:tc>
        <w:tc>
          <w:tcPr>
            <w:tcW w:w="463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  <w:hideMark/>
          </w:tcPr>
          <w:p w14:paraId="081CE87F" w14:textId="77777777" w:rsidR="00E309B3" w:rsidRDefault="00E309B3">
            <w:pPr>
              <w:rPr>
                <w:rFonts w:ascii="Times New Roman" w:hAnsi="Times New Roman" w:cs="Times New Roman"/>
                <w:b/>
                <w:i/>
                <w:color w:val="17365D" w:themeColor="text2" w:themeShade="BF"/>
              </w:rPr>
            </w:pPr>
            <w:r>
              <w:rPr>
                <w:rFonts w:ascii="Times New Roman" w:hAnsi="Times New Roman" w:cs="Times New Roman"/>
                <w:b/>
                <w:i/>
                <w:color w:val="17365D" w:themeColor="text2" w:themeShade="BF"/>
                <w:sz w:val="24"/>
              </w:rPr>
              <w:t>T.C. YEDİTEPE ÜNİVERSİTESİ</w:t>
            </w:r>
          </w:p>
        </w:tc>
        <w:tc>
          <w:tcPr>
            <w:tcW w:w="3851" w:type="dxa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581005C9" w14:textId="2849597A" w:rsidR="00E309B3" w:rsidRDefault="00850AE9" w:rsidP="00384B71">
            <w:pPr>
              <w:jc w:val="center"/>
              <w:rPr>
                <w:rFonts w:ascii="Times New Roman" w:hAnsi="Times New Roman" w:cs="Times New Roman"/>
                <w:b/>
                <w:i/>
                <w:color w:val="17365D" w:themeColor="text2" w:themeShade="BF"/>
              </w:rPr>
            </w:pPr>
            <w:r>
              <w:rPr>
                <w:rFonts w:ascii="Times New Roman" w:hAnsi="Times New Roman" w:cs="Times New Roman"/>
                <w:b/>
                <w:i/>
                <w:color w:val="17365D" w:themeColor="text2" w:themeShade="BF"/>
              </w:rPr>
              <w:t xml:space="preserve">ÇAP </w:t>
            </w:r>
            <w:r w:rsidR="006B344C">
              <w:rPr>
                <w:rFonts w:ascii="Times New Roman" w:hAnsi="Times New Roman" w:cs="Times New Roman"/>
                <w:b/>
                <w:i/>
                <w:color w:val="17365D" w:themeColor="text2" w:themeShade="BF"/>
              </w:rPr>
              <w:t>İNTİBAK FORMU</w:t>
            </w:r>
          </w:p>
        </w:tc>
      </w:tr>
      <w:tr w:rsidR="00E309B3" w14:paraId="08AF016D" w14:textId="77777777" w:rsidTr="00E309B3">
        <w:trPr>
          <w:trHeight w:val="365"/>
        </w:trPr>
        <w:tc>
          <w:tcPr>
            <w:tcW w:w="0" w:type="auto"/>
            <w:vMerge/>
            <w:vAlign w:val="center"/>
            <w:hideMark/>
          </w:tcPr>
          <w:p w14:paraId="0E2F4AFA" w14:textId="77777777" w:rsidR="00E309B3" w:rsidRDefault="00E309B3"/>
        </w:tc>
        <w:tc>
          <w:tcPr>
            <w:tcW w:w="463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  <w:hideMark/>
          </w:tcPr>
          <w:p w14:paraId="475C0BB2" w14:textId="77777777" w:rsidR="00E309B3" w:rsidRDefault="00E309B3">
            <w:pPr>
              <w:rPr>
                <w:rFonts w:ascii="Times New Roman" w:hAnsi="Times New Roman" w:cs="Times New Roman"/>
                <w:b/>
                <w:i/>
                <w:color w:val="17365D" w:themeColor="text2" w:themeShade="BF"/>
              </w:rPr>
            </w:pPr>
            <w:r>
              <w:rPr>
                <w:rFonts w:ascii="Times New Roman" w:hAnsi="Times New Roman" w:cs="Times New Roman"/>
                <w:b/>
                <w:i/>
                <w:color w:val="17365D" w:themeColor="text2" w:themeShade="BF"/>
              </w:rPr>
              <w:t xml:space="preserve">İKTİSADİ VE İDARİ BİLİMLER FAKÜLTESİ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31399251" w14:textId="77777777" w:rsidR="00E309B3" w:rsidRDefault="00E309B3">
            <w:pPr>
              <w:rPr>
                <w:rFonts w:ascii="Times New Roman" w:hAnsi="Times New Roman" w:cs="Times New Roman"/>
                <w:b/>
                <w:i/>
                <w:color w:val="17365D" w:themeColor="text2" w:themeShade="BF"/>
              </w:rPr>
            </w:pPr>
          </w:p>
        </w:tc>
      </w:tr>
    </w:tbl>
    <w:p w14:paraId="3CD65777" w14:textId="77777777" w:rsidR="00B50094" w:rsidRDefault="00BF3827" w:rsidP="00BF3827">
      <w:pPr>
        <w:spacing w:after="0" w:line="240" w:lineRule="auto"/>
        <w:jc w:val="center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4F15AA" wp14:editId="26FEFB7E">
                <wp:simplePos x="0" y="0"/>
                <wp:positionH relativeFrom="column">
                  <wp:posOffset>11430</wp:posOffset>
                </wp:positionH>
                <wp:positionV relativeFrom="paragraph">
                  <wp:posOffset>133350</wp:posOffset>
                </wp:positionV>
                <wp:extent cx="6582410" cy="0"/>
                <wp:effectExtent l="0" t="19050" r="889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82410" cy="0"/>
                        </a:xfrm>
                        <a:prstGeom prst="line">
                          <a:avLst/>
                        </a:prstGeom>
                        <a:ln w="38100" cmpd="dbl"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>
            <w:pict>
              <v:line w14:anchorId="7A8C801E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9pt,10.5pt" to="519.2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" strokecolor="#365f91 [2404]" strokeweight="3pt">
                <v:stroke linestyle="thinThin"/>
              </v:line>
            </w:pict>
          </mc:Fallback>
        </mc:AlternateContent>
      </w:r>
    </w:p>
    <w:p w14:paraId="6B11101C" w14:textId="2B9D60EF" w:rsidR="00D91573" w:rsidRDefault="00D91573" w:rsidP="00D91573">
      <w:pPr>
        <w:spacing w:after="120" w:line="240" w:lineRule="auto"/>
        <w:ind w:left="425"/>
        <w:jc w:val="right"/>
      </w:pPr>
    </w:p>
    <w:p w14:paraId="4F9C8258" w14:textId="77777777" w:rsidR="00850AE9" w:rsidRDefault="00850AE9" w:rsidP="00D91573">
      <w:pPr>
        <w:spacing w:after="120" w:line="240" w:lineRule="auto"/>
        <w:ind w:left="425"/>
        <w:jc w:val="right"/>
      </w:pPr>
    </w:p>
    <w:p w14:paraId="08A3FA6F" w14:textId="489EBF0C" w:rsidR="00842C0C" w:rsidRDefault="00D91573" w:rsidP="004741EF">
      <w:pPr>
        <w:spacing w:after="120" w:line="240" w:lineRule="auto"/>
        <w:ind w:left="6089" w:firstLine="283"/>
        <w:jc w:val="center"/>
        <w:rPr>
          <w:b/>
        </w:rPr>
      </w:pPr>
      <w:r>
        <w:t>Tarih:</w:t>
      </w:r>
    </w:p>
    <w:p w14:paraId="15CB3C55" w14:textId="77777777" w:rsidR="00C03510" w:rsidRPr="003B01F3" w:rsidRDefault="00C03510" w:rsidP="00826826">
      <w:pPr>
        <w:spacing w:after="120" w:line="240" w:lineRule="auto"/>
        <w:ind w:left="425"/>
        <w:rPr>
          <w:b/>
        </w:rPr>
      </w:pPr>
      <w:r w:rsidRPr="003B01F3">
        <w:rPr>
          <w:b/>
        </w:rPr>
        <w:t>İKTİSADİ VE İDARİ BİLİMLER FAKÜLTESİ</w:t>
      </w:r>
      <w:r w:rsidR="00B51684">
        <w:rPr>
          <w:b/>
        </w:rPr>
        <w:t xml:space="preserve"> </w:t>
      </w:r>
    </w:p>
    <w:p w14:paraId="30D651B6" w14:textId="1DC3DBB4" w:rsidR="00EE47BD" w:rsidRDefault="00EF5FD9" w:rsidP="0052559A">
      <w:pPr>
        <w:spacing w:after="120" w:line="360" w:lineRule="auto"/>
        <w:ind w:right="261" w:firstLine="425"/>
      </w:pPr>
      <w:r w:rsidRPr="00EF5FD9">
        <w:rPr>
          <w:color w:val="FF0000"/>
        </w:rPr>
        <w:t xml:space="preserve">…………….   </w:t>
      </w:r>
      <w:r w:rsidR="0052559A" w:rsidRPr="0052559A">
        <w:t>Bölümü’ne</w:t>
      </w:r>
    </w:p>
    <w:p w14:paraId="29097BE0" w14:textId="77777777" w:rsidR="0052559A" w:rsidRDefault="0052559A" w:rsidP="00EE47BD">
      <w:pPr>
        <w:spacing w:after="120" w:line="360" w:lineRule="auto"/>
        <w:ind w:left="425" w:right="261" w:firstLine="709"/>
      </w:pPr>
    </w:p>
    <w:p w14:paraId="6BE20229" w14:textId="22C8DF25" w:rsidR="000E0241" w:rsidRDefault="00287671" w:rsidP="00B210A9">
      <w:pPr>
        <w:spacing w:after="120" w:line="360" w:lineRule="auto"/>
        <w:ind w:left="425" w:right="261" w:firstLine="1"/>
        <w:jc w:val="both"/>
      </w:pPr>
      <w:r>
        <w:t xml:space="preserve">Aşağıda adı geçen </w:t>
      </w:r>
      <w:r w:rsidR="00850AE9">
        <w:t xml:space="preserve">ÇAP </w:t>
      </w:r>
      <w:r>
        <w:t>öğrenci</w:t>
      </w:r>
      <w:r w:rsidR="00850AE9">
        <w:t>si</w:t>
      </w:r>
      <w:r>
        <w:t>nin intibak talebi değerlendirilerek, sonuçları ekte sunulmuştur.</w:t>
      </w:r>
      <w:r w:rsidR="00842C0C" w:rsidRPr="000034C6">
        <w:t xml:space="preserve"> </w:t>
      </w:r>
    </w:p>
    <w:p w14:paraId="786F018B" w14:textId="0872C5DF" w:rsidR="00160AE3" w:rsidRDefault="00B210A9" w:rsidP="00160AE3">
      <w:pPr>
        <w:spacing w:after="120" w:line="240" w:lineRule="auto"/>
        <w:ind w:left="425" w:right="261" w:firstLine="709"/>
        <w:jc w:val="both"/>
      </w:pPr>
      <w:r>
        <w:t>Öğrencinin Adı, Soyadı:</w:t>
      </w:r>
      <w:r w:rsidR="00657ED0">
        <w:t xml:space="preserve"> </w:t>
      </w:r>
    </w:p>
    <w:p w14:paraId="71B60DE0" w14:textId="7D0F11E2" w:rsidR="00124CA9" w:rsidRPr="000E63EC" w:rsidRDefault="00B210A9" w:rsidP="00124CA9">
      <w:pPr>
        <w:spacing w:after="120" w:line="240" w:lineRule="auto"/>
        <w:ind w:left="425" w:right="261" w:firstLine="709"/>
        <w:jc w:val="both"/>
      </w:pPr>
      <w:r>
        <w:t>Varsa Öğrenci Numarası:</w:t>
      </w:r>
      <w:r w:rsidR="0052559A" w:rsidRPr="0052559A">
        <w:t xml:space="preserve"> </w:t>
      </w:r>
      <w:r w:rsidR="00850AE9">
        <w:tab/>
      </w:r>
    </w:p>
    <w:p w14:paraId="5373F63B" w14:textId="660BF4D3" w:rsidR="00B51684" w:rsidRPr="00367729" w:rsidRDefault="00367729" w:rsidP="00B51684">
      <w:pPr>
        <w:spacing w:after="120" w:line="240" w:lineRule="auto"/>
        <w:ind w:left="425" w:right="261" w:firstLine="709"/>
        <w:jc w:val="both"/>
        <w:rPr>
          <w:color w:val="FF0000"/>
        </w:rPr>
      </w:pPr>
      <w:r w:rsidRPr="00367729">
        <w:rPr>
          <w:color w:val="FF0000"/>
        </w:rPr>
        <w:t xml:space="preserve">Öğrencinin </w:t>
      </w:r>
      <w:proofErr w:type="spellStart"/>
      <w:r w:rsidRPr="00367729">
        <w:rPr>
          <w:color w:val="FF0000"/>
        </w:rPr>
        <w:t>Anadal</w:t>
      </w:r>
      <w:proofErr w:type="spellEnd"/>
      <w:r w:rsidRPr="00367729">
        <w:rPr>
          <w:color w:val="FF0000"/>
        </w:rPr>
        <w:t xml:space="preserve"> ve Çap Bölümü:</w:t>
      </w:r>
    </w:p>
    <w:p w14:paraId="22BA0576" w14:textId="661587EA" w:rsidR="006B344C" w:rsidRDefault="006B344C" w:rsidP="00B51684">
      <w:pPr>
        <w:spacing w:after="120" w:line="240" w:lineRule="auto"/>
        <w:ind w:left="425" w:right="261" w:firstLine="709"/>
        <w:jc w:val="both"/>
      </w:pPr>
    </w:p>
    <w:p w14:paraId="630C07AE" w14:textId="77777777" w:rsidR="00850AE9" w:rsidRDefault="00850AE9" w:rsidP="00B51684">
      <w:pPr>
        <w:spacing w:after="120" w:line="240" w:lineRule="auto"/>
        <w:ind w:left="425" w:right="261" w:firstLine="709"/>
        <w:jc w:val="both"/>
      </w:pPr>
    </w:p>
    <w:p w14:paraId="5570330B" w14:textId="77777777" w:rsidR="00842C0C" w:rsidRDefault="00842C0C" w:rsidP="006B344C">
      <w:pPr>
        <w:spacing w:after="120" w:line="240" w:lineRule="auto"/>
        <w:ind w:left="425" w:right="261"/>
        <w:jc w:val="both"/>
      </w:pPr>
    </w:p>
    <w:p w14:paraId="3232AC51" w14:textId="2B59EFF8" w:rsidR="00BF000F" w:rsidRDefault="00367729" w:rsidP="001F1122">
      <w:pPr>
        <w:spacing w:after="120" w:line="240" w:lineRule="auto"/>
        <w:ind w:left="425" w:right="261"/>
        <w:jc w:val="both"/>
        <w:rPr>
          <w:sz w:val="20"/>
        </w:rPr>
      </w:pPr>
      <w:r>
        <w:rPr>
          <w:sz w:val="21"/>
          <w:szCs w:val="21"/>
        </w:rPr>
        <w:t xml:space="preserve">    </w:t>
      </w:r>
      <w:r>
        <w:rPr>
          <w:sz w:val="21"/>
          <w:szCs w:val="21"/>
        </w:rPr>
        <w:t xml:space="preserve">Çap </w:t>
      </w:r>
      <w:r>
        <w:rPr>
          <w:sz w:val="21"/>
          <w:szCs w:val="21"/>
        </w:rPr>
        <w:t>Koordinatörü İmzası</w:t>
      </w:r>
      <w:r>
        <w:rPr>
          <w:sz w:val="21"/>
          <w:szCs w:val="21"/>
        </w:rPr>
        <w:tab/>
        <w:t xml:space="preserve">                                     Bölüm Başkanı İmzası</w:t>
      </w:r>
      <w:r w:rsidR="00375F68" w:rsidRPr="009A0FEF">
        <w:rPr>
          <w:sz w:val="20"/>
        </w:rPr>
        <w:tab/>
      </w:r>
      <w:r w:rsidR="00375F68" w:rsidRPr="009A0FEF">
        <w:rPr>
          <w:sz w:val="20"/>
        </w:rPr>
        <w:tab/>
      </w:r>
      <w:r w:rsidR="00375F68" w:rsidRPr="009A0FEF">
        <w:rPr>
          <w:sz w:val="20"/>
        </w:rPr>
        <w:tab/>
      </w:r>
      <w:r w:rsidR="00375F68" w:rsidRPr="009A0FEF">
        <w:rPr>
          <w:sz w:val="20"/>
        </w:rPr>
        <w:tab/>
      </w:r>
      <w:r w:rsidR="00375F68" w:rsidRPr="009A0FEF">
        <w:rPr>
          <w:sz w:val="20"/>
        </w:rPr>
        <w:tab/>
      </w:r>
      <w:r w:rsidR="00375F68" w:rsidRPr="009A0FEF">
        <w:rPr>
          <w:sz w:val="20"/>
        </w:rPr>
        <w:tab/>
      </w:r>
      <w:r w:rsidR="00375F68" w:rsidRPr="009A0FEF">
        <w:rPr>
          <w:sz w:val="20"/>
        </w:rPr>
        <w:tab/>
      </w:r>
    </w:p>
    <w:p w14:paraId="438977A4" w14:textId="0F50ADE8" w:rsidR="001F1122" w:rsidRPr="00BF000F" w:rsidRDefault="00BF000F" w:rsidP="00BF000F">
      <w:pPr>
        <w:spacing w:after="120" w:line="240" w:lineRule="auto"/>
        <w:ind w:left="425" w:right="261"/>
        <w:jc w:val="both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 w:rsidR="009948D5">
        <w:rPr>
          <w:sz w:val="20"/>
        </w:rPr>
        <w:t xml:space="preserve">           </w:t>
      </w:r>
      <w:r>
        <w:rPr>
          <w:sz w:val="20"/>
        </w:rPr>
        <w:tab/>
      </w:r>
      <w:r w:rsidR="009948D5">
        <w:rPr>
          <w:sz w:val="20"/>
        </w:rPr>
        <w:t xml:space="preserve">                                          </w:t>
      </w:r>
    </w:p>
    <w:p w14:paraId="42134411" w14:textId="77777777" w:rsidR="00842C0C" w:rsidRDefault="00842C0C" w:rsidP="006B344C">
      <w:pPr>
        <w:spacing w:after="120" w:line="240" w:lineRule="auto"/>
        <w:ind w:left="425" w:right="261"/>
        <w:jc w:val="both"/>
      </w:pPr>
    </w:p>
    <w:p w14:paraId="782711D8" w14:textId="77777777" w:rsidR="009A0FEF" w:rsidRDefault="009A0FEF" w:rsidP="006B344C">
      <w:pPr>
        <w:spacing w:after="120" w:line="240" w:lineRule="auto"/>
        <w:ind w:left="425" w:right="261"/>
        <w:jc w:val="both"/>
        <w:rPr>
          <w:b/>
        </w:rPr>
      </w:pPr>
    </w:p>
    <w:p w14:paraId="2760D7E0" w14:textId="4946785A" w:rsidR="00850AE9" w:rsidRDefault="00850AE9" w:rsidP="00EE47BD">
      <w:pPr>
        <w:pStyle w:val="ListeParagraf"/>
        <w:spacing w:after="120" w:line="240" w:lineRule="auto"/>
        <w:ind w:left="785" w:right="261"/>
        <w:jc w:val="both"/>
      </w:pPr>
    </w:p>
    <w:p w14:paraId="2F83F594" w14:textId="74710348" w:rsidR="00850AE9" w:rsidRDefault="00850AE9" w:rsidP="00EE47BD">
      <w:pPr>
        <w:pStyle w:val="ListeParagraf"/>
        <w:spacing w:after="120" w:line="240" w:lineRule="auto"/>
        <w:ind w:left="785" w:right="261"/>
        <w:jc w:val="both"/>
      </w:pPr>
    </w:p>
    <w:p w14:paraId="27356D09" w14:textId="7A86E96D" w:rsidR="007A51B2" w:rsidRDefault="007A51B2" w:rsidP="00EF5FD9">
      <w:pPr>
        <w:tabs>
          <w:tab w:val="left" w:pos="851"/>
        </w:tabs>
        <w:spacing w:after="120" w:line="240" w:lineRule="auto"/>
        <w:ind w:right="261"/>
        <w:jc w:val="both"/>
      </w:pPr>
    </w:p>
    <w:p w14:paraId="174E4A52" w14:textId="77777777" w:rsidR="007A51B2" w:rsidRDefault="007A51B2" w:rsidP="00407E83">
      <w:pPr>
        <w:tabs>
          <w:tab w:val="left" w:pos="851"/>
        </w:tabs>
        <w:spacing w:after="120" w:line="240" w:lineRule="auto"/>
        <w:ind w:left="425" w:right="261"/>
        <w:jc w:val="both"/>
      </w:pPr>
    </w:p>
    <w:p w14:paraId="352030B7" w14:textId="437DD74E" w:rsidR="00842C0C" w:rsidRDefault="00407E83" w:rsidP="00407E83">
      <w:pPr>
        <w:tabs>
          <w:tab w:val="left" w:pos="851"/>
        </w:tabs>
        <w:spacing w:after="120" w:line="240" w:lineRule="auto"/>
        <w:ind w:left="425" w:right="261"/>
        <w:jc w:val="both"/>
      </w:pPr>
      <w:r>
        <w:t>EK</w:t>
      </w:r>
      <w:r w:rsidR="003308BC">
        <w:t>LER</w:t>
      </w:r>
      <w:r>
        <w:t>:</w:t>
      </w:r>
      <w:r>
        <w:tab/>
      </w:r>
      <w:r w:rsidR="00842C0C">
        <w:t xml:space="preserve">Öğrencinin </w:t>
      </w:r>
      <w:r w:rsidR="00730589">
        <w:t>ders(</w:t>
      </w:r>
      <w:proofErr w:type="spellStart"/>
      <w:r w:rsidR="00730589">
        <w:t>leri</w:t>
      </w:r>
      <w:proofErr w:type="spellEnd"/>
      <w:r w:rsidR="00730589">
        <w:t>)</w:t>
      </w:r>
      <w:r w:rsidR="00842C0C">
        <w:t xml:space="preserve"> </w:t>
      </w:r>
      <w:r w:rsidR="00730589">
        <w:t xml:space="preserve">almış olduğu </w:t>
      </w:r>
      <w:proofErr w:type="spellStart"/>
      <w:r w:rsidR="00367729" w:rsidRPr="00367729">
        <w:rPr>
          <w:color w:val="FF0000"/>
        </w:rPr>
        <w:t>anadalına</w:t>
      </w:r>
      <w:proofErr w:type="spellEnd"/>
      <w:r w:rsidR="00367729" w:rsidRPr="00367729">
        <w:rPr>
          <w:color w:val="FF0000"/>
        </w:rPr>
        <w:t xml:space="preserve"> ait</w:t>
      </w:r>
      <w:r w:rsidR="00730589" w:rsidRPr="00367729">
        <w:rPr>
          <w:color w:val="FF0000"/>
        </w:rPr>
        <w:t xml:space="preserve"> </w:t>
      </w:r>
      <w:r w:rsidR="00842C0C" w:rsidRPr="00842C0C">
        <w:rPr>
          <w:color w:val="FF0000"/>
        </w:rPr>
        <w:t>transkript</w:t>
      </w:r>
    </w:p>
    <w:p w14:paraId="7B628002" w14:textId="2AE5A5FA" w:rsidR="00850AE9" w:rsidRDefault="00407E83" w:rsidP="00634C8D">
      <w:pPr>
        <w:tabs>
          <w:tab w:val="left" w:pos="709"/>
        </w:tabs>
        <w:spacing w:after="120" w:line="240" w:lineRule="auto"/>
        <w:ind w:left="5954" w:right="261" w:hanging="4536"/>
        <w:jc w:val="both"/>
        <w:rPr>
          <w:color w:val="FF0000"/>
        </w:rPr>
      </w:pPr>
      <w:r>
        <w:t xml:space="preserve">Öğrencinin </w:t>
      </w:r>
      <w:r w:rsidR="00EF5FD9" w:rsidRPr="00EF5FD9">
        <w:rPr>
          <w:color w:val="FF0000"/>
        </w:rPr>
        <w:t xml:space="preserve">çift </w:t>
      </w:r>
      <w:proofErr w:type="spellStart"/>
      <w:r w:rsidR="00EF5FD9" w:rsidRPr="00EF5FD9">
        <w:rPr>
          <w:color w:val="FF0000"/>
        </w:rPr>
        <w:t>anadal</w:t>
      </w:r>
      <w:proofErr w:type="spellEnd"/>
      <w:r w:rsidR="00EF5FD9" w:rsidRPr="00EF5FD9">
        <w:rPr>
          <w:color w:val="FF0000"/>
        </w:rPr>
        <w:t xml:space="preserve"> transkripti</w:t>
      </w:r>
    </w:p>
    <w:p w14:paraId="471D3F09" w14:textId="475E3487" w:rsidR="00EF5FD9" w:rsidRDefault="00EF5FD9" w:rsidP="00634C8D">
      <w:pPr>
        <w:tabs>
          <w:tab w:val="left" w:pos="709"/>
        </w:tabs>
        <w:spacing w:after="120" w:line="240" w:lineRule="auto"/>
        <w:ind w:left="5954" w:right="261" w:hanging="4536"/>
        <w:jc w:val="both"/>
      </w:pPr>
      <w:r>
        <w:rPr>
          <w:color w:val="FF0000"/>
        </w:rPr>
        <w:t xml:space="preserve">Protokol Anlaşması </w:t>
      </w:r>
    </w:p>
    <w:p w14:paraId="7FD06777" w14:textId="791E3A83" w:rsidR="00850AE9" w:rsidRDefault="00850AE9" w:rsidP="00634C8D">
      <w:pPr>
        <w:tabs>
          <w:tab w:val="left" w:pos="709"/>
        </w:tabs>
        <w:spacing w:after="120" w:line="240" w:lineRule="auto"/>
        <w:ind w:left="5954" w:right="261" w:hanging="4536"/>
        <w:jc w:val="both"/>
      </w:pPr>
    </w:p>
    <w:p w14:paraId="17B79E37" w14:textId="7A3D69BC" w:rsidR="00850AE9" w:rsidRDefault="00850AE9" w:rsidP="00634C8D">
      <w:pPr>
        <w:tabs>
          <w:tab w:val="left" w:pos="709"/>
        </w:tabs>
        <w:spacing w:after="120" w:line="240" w:lineRule="auto"/>
        <w:ind w:left="5954" w:right="261" w:hanging="4536"/>
        <w:jc w:val="both"/>
      </w:pPr>
    </w:p>
    <w:p w14:paraId="5BE48A1A" w14:textId="6992E208" w:rsidR="00850AE9" w:rsidRDefault="00850AE9" w:rsidP="00634C8D">
      <w:pPr>
        <w:tabs>
          <w:tab w:val="left" w:pos="709"/>
        </w:tabs>
        <w:spacing w:after="120" w:line="240" w:lineRule="auto"/>
        <w:ind w:left="5954" w:right="261" w:hanging="4536"/>
        <w:jc w:val="both"/>
      </w:pPr>
    </w:p>
    <w:p w14:paraId="42F63DE6" w14:textId="7BB17718" w:rsidR="00850AE9" w:rsidRDefault="00850AE9" w:rsidP="00634C8D">
      <w:pPr>
        <w:tabs>
          <w:tab w:val="left" w:pos="709"/>
        </w:tabs>
        <w:spacing w:after="120" w:line="240" w:lineRule="auto"/>
        <w:ind w:left="5954" w:right="261" w:hanging="4536"/>
        <w:jc w:val="both"/>
      </w:pPr>
    </w:p>
    <w:p w14:paraId="6232CC0D" w14:textId="51CB0422" w:rsidR="00850AE9" w:rsidRDefault="00850AE9" w:rsidP="00634C8D">
      <w:pPr>
        <w:tabs>
          <w:tab w:val="left" w:pos="709"/>
        </w:tabs>
        <w:spacing w:after="120" w:line="240" w:lineRule="auto"/>
        <w:ind w:left="5954" w:right="261" w:hanging="4536"/>
        <w:jc w:val="both"/>
      </w:pPr>
    </w:p>
    <w:p w14:paraId="3C2599C7" w14:textId="7285FC28" w:rsidR="00850AE9" w:rsidRPr="00882244" w:rsidRDefault="00850AE9" w:rsidP="00850AE9">
      <w:pPr>
        <w:tabs>
          <w:tab w:val="left" w:pos="709"/>
        </w:tabs>
        <w:spacing w:after="120" w:line="240" w:lineRule="auto"/>
        <w:ind w:right="261"/>
        <w:jc w:val="both"/>
        <w:sectPr w:rsidR="00850AE9" w:rsidRPr="00882244" w:rsidSect="0062354A">
          <w:footerReference w:type="default" r:id="rId9"/>
          <w:type w:val="continuous"/>
          <w:pgSz w:w="11906" w:h="16838"/>
          <w:pgMar w:top="720" w:right="720" w:bottom="720" w:left="720" w:header="708" w:footer="292" w:gutter="0"/>
          <w:pgBorders w:offsetFrom="page">
            <w:top w:val="thinThickSmallGap" w:sz="24" w:space="24" w:color="1F497D" w:themeColor="text2"/>
            <w:left w:val="thinThickSmallGap" w:sz="24" w:space="24" w:color="1F497D" w:themeColor="text2"/>
            <w:bottom w:val="thickThinSmallGap" w:sz="24" w:space="24" w:color="1F497D" w:themeColor="text2"/>
            <w:right w:val="thickThinSmallGap" w:sz="24" w:space="24" w:color="1F497D" w:themeColor="text2"/>
          </w:pgBorders>
          <w:cols w:space="708"/>
          <w:docGrid w:linePitch="360"/>
        </w:sectPr>
      </w:pPr>
    </w:p>
    <w:tbl>
      <w:tblPr>
        <w:tblStyle w:val="TabloKlavuzu"/>
        <w:tblpPr w:leftFromText="141" w:rightFromText="141" w:horzAnchor="margin" w:tblpXSpec="center" w:tblpY="1053"/>
        <w:tblW w:w="0" w:type="auto"/>
        <w:tblLook w:val="04A0" w:firstRow="1" w:lastRow="0" w:firstColumn="1" w:lastColumn="0" w:noHBand="0" w:noVBand="1"/>
      </w:tblPr>
      <w:tblGrid>
        <w:gridCol w:w="1417"/>
        <w:gridCol w:w="2438"/>
        <w:gridCol w:w="893"/>
        <w:gridCol w:w="1048"/>
        <w:gridCol w:w="921"/>
        <w:gridCol w:w="832"/>
        <w:gridCol w:w="1239"/>
        <w:gridCol w:w="2977"/>
        <w:gridCol w:w="909"/>
        <w:gridCol w:w="783"/>
        <w:gridCol w:w="956"/>
        <w:gridCol w:w="686"/>
      </w:tblGrid>
      <w:tr w:rsidR="00EF5FD9" w:rsidRPr="00882244" w14:paraId="113C5244" w14:textId="77777777" w:rsidTr="00457A43">
        <w:trPr>
          <w:trHeight w:val="348"/>
        </w:trPr>
        <w:tc>
          <w:tcPr>
            <w:tcW w:w="7549" w:type="dxa"/>
            <w:gridSpan w:val="6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601450E" w14:textId="50C05F5D" w:rsidR="00EF5FD9" w:rsidRPr="00EF5FD9" w:rsidRDefault="00EF5FD9" w:rsidP="005073BE">
            <w:pPr>
              <w:contextualSpacing/>
              <w:rPr>
                <w:b/>
                <w:color w:val="FF0000"/>
              </w:rPr>
            </w:pPr>
            <w:r w:rsidRPr="00EF5FD9">
              <w:rPr>
                <w:b/>
                <w:color w:val="FF0000"/>
              </w:rPr>
              <w:lastRenderedPageBreak/>
              <w:t>Öğrencinin Adı-</w:t>
            </w:r>
            <w:proofErr w:type="gramStart"/>
            <w:r w:rsidRPr="00EF5FD9">
              <w:rPr>
                <w:b/>
                <w:color w:val="FF0000"/>
              </w:rPr>
              <w:t>Soyadı :</w:t>
            </w:r>
            <w:proofErr w:type="gramEnd"/>
          </w:p>
          <w:p w14:paraId="172CF772" w14:textId="6B107113" w:rsidR="00EF5FD9" w:rsidRPr="00F85310" w:rsidRDefault="00EF5FD9" w:rsidP="005073BE">
            <w:pPr>
              <w:contextualSpacing/>
              <w:rPr>
                <w:b/>
                <w:highlight w:val="yellow"/>
              </w:rPr>
            </w:pPr>
            <w:r w:rsidRPr="00EF5FD9">
              <w:rPr>
                <w:b/>
                <w:color w:val="FF0000"/>
              </w:rPr>
              <w:t>Derslerin Alındığı Kurum ve Bölüm: Yeditepe Üniversitesi, ………………</w:t>
            </w:r>
            <w:r w:rsidR="00367729">
              <w:rPr>
                <w:b/>
                <w:color w:val="FF0000"/>
              </w:rPr>
              <w:t xml:space="preserve">Fakültesi </w:t>
            </w:r>
            <w:r w:rsidRPr="00EF5FD9">
              <w:rPr>
                <w:b/>
                <w:color w:val="FF0000"/>
              </w:rPr>
              <w:t>…</w:t>
            </w:r>
            <w:r w:rsidR="00367729">
              <w:rPr>
                <w:b/>
                <w:color w:val="FF0000"/>
              </w:rPr>
              <w:t>……</w:t>
            </w:r>
            <w:proofErr w:type="gramStart"/>
            <w:r w:rsidR="00367729">
              <w:rPr>
                <w:b/>
                <w:color w:val="FF0000"/>
              </w:rPr>
              <w:t>…….</w:t>
            </w:r>
            <w:proofErr w:type="gramEnd"/>
            <w:r w:rsidR="00367729">
              <w:rPr>
                <w:b/>
                <w:color w:val="FF0000"/>
              </w:rPr>
              <w:t>.</w:t>
            </w:r>
            <w:r w:rsidRPr="00EF5FD9">
              <w:rPr>
                <w:b/>
                <w:color w:val="FF0000"/>
              </w:rPr>
              <w:t xml:space="preserve"> Bölümü</w:t>
            </w:r>
          </w:p>
        </w:tc>
        <w:tc>
          <w:tcPr>
            <w:tcW w:w="7550" w:type="dxa"/>
            <w:gridSpan w:val="6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D2B9559" w14:textId="77777777" w:rsidR="00EF5FD9" w:rsidRPr="00EF5FD9" w:rsidRDefault="00EF5FD9" w:rsidP="00850AE9">
            <w:pPr>
              <w:spacing w:after="120"/>
              <w:ind w:left="425"/>
              <w:jc w:val="center"/>
              <w:rPr>
                <w:b/>
                <w:color w:val="FF0000"/>
              </w:rPr>
            </w:pPr>
            <w:r w:rsidRPr="00EF5FD9">
              <w:rPr>
                <w:b/>
                <w:color w:val="FF0000"/>
              </w:rPr>
              <w:t>Derslerin İntibakı Yapılacağı Bölüm:</w:t>
            </w:r>
          </w:p>
          <w:p w14:paraId="331D9726" w14:textId="0BA2CBE3" w:rsidR="00EF5FD9" w:rsidRPr="00882244" w:rsidRDefault="00EF5FD9" w:rsidP="00850AE9">
            <w:pPr>
              <w:spacing w:after="120"/>
              <w:ind w:left="425"/>
              <w:jc w:val="center"/>
              <w:rPr>
                <w:b/>
              </w:rPr>
            </w:pPr>
            <w:r w:rsidRPr="00EF5FD9">
              <w:rPr>
                <w:b/>
                <w:color w:val="FF0000"/>
              </w:rPr>
              <w:t>……………………………………………………………………………………</w:t>
            </w:r>
          </w:p>
        </w:tc>
      </w:tr>
      <w:tr w:rsidR="0006795A" w:rsidRPr="00882244" w14:paraId="3175EDAC" w14:textId="77777777" w:rsidTr="00850AE9">
        <w:trPr>
          <w:trHeight w:val="368"/>
        </w:trPr>
        <w:tc>
          <w:tcPr>
            <w:tcW w:w="1417" w:type="dxa"/>
            <w:tcBorders>
              <w:left w:val="single" w:sz="12" w:space="0" w:color="auto"/>
              <w:right w:val="single" w:sz="12" w:space="0" w:color="auto"/>
            </w:tcBorders>
          </w:tcPr>
          <w:p w14:paraId="1D2E2F75" w14:textId="77777777" w:rsidR="0006795A" w:rsidRPr="00E66799" w:rsidRDefault="0006795A" w:rsidP="00850AE9">
            <w:pPr>
              <w:contextualSpacing/>
              <w:jc w:val="center"/>
              <w:rPr>
                <w:b/>
                <w:sz w:val="20"/>
              </w:rPr>
            </w:pPr>
          </w:p>
        </w:tc>
        <w:tc>
          <w:tcPr>
            <w:tcW w:w="6132" w:type="dxa"/>
            <w:gridSpan w:val="5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22CBCCA" w14:textId="33DC1569" w:rsidR="0006795A" w:rsidRPr="00E66799" w:rsidRDefault="0006795A" w:rsidP="00850AE9">
            <w:pPr>
              <w:contextualSpacing/>
              <w:jc w:val="center"/>
              <w:rPr>
                <w:b/>
                <w:sz w:val="20"/>
              </w:rPr>
            </w:pPr>
            <w:r w:rsidRPr="00E66799">
              <w:rPr>
                <w:b/>
                <w:sz w:val="20"/>
              </w:rPr>
              <w:t>İntibakı Talep Edilen Dersler</w:t>
            </w:r>
          </w:p>
        </w:tc>
        <w:tc>
          <w:tcPr>
            <w:tcW w:w="7550" w:type="dxa"/>
            <w:gridSpan w:val="6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953732B" w14:textId="77777777" w:rsidR="0006795A" w:rsidRPr="00E66799" w:rsidRDefault="0006795A" w:rsidP="00850AE9">
            <w:pPr>
              <w:contextualSpacing/>
              <w:jc w:val="center"/>
              <w:rPr>
                <w:b/>
                <w:sz w:val="20"/>
              </w:rPr>
            </w:pPr>
            <w:r w:rsidRPr="00E66799">
              <w:rPr>
                <w:b/>
                <w:sz w:val="20"/>
              </w:rPr>
              <w:t>Fakültemizdeki Karşılıkları</w:t>
            </w:r>
          </w:p>
        </w:tc>
      </w:tr>
      <w:tr w:rsidR="00850AE9" w:rsidRPr="00882244" w14:paraId="2E0C4AA8" w14:textId="77777777" w:rsidTr="00850AE9">
        <w:trPr>
          <w:trHeight w:val="1201"/>
        </w:trPr>
        <w:tc>
          <w:tcPr>
            <w:tcW w:w="1417" w:type="dxa"/>
            <w:tcBorders>
              <w:left w:val="single" w:sz="12" w:space="0" w:color="auto"/>
            </w:tcBorders>
            <w:vAlign w:val="center"/>
          </w:tcPr>
          <w:p w14:paraId="142BAA0B" w14:textId="77777777" w:rsidR="0006795A" w:rsidRPr="00E66799" w:rsidRDefault="0006795A" w:rsidP="00850AE9">
            <w:pPr>
              <w:contextualSpacing/>
              <w:jc w:val="center"/>
              <w:rPr>
                <w:b/>
                <w:sz w:val="20"/>
              </w:rPr>
            </w:pPr>
            <w:r w:rsidRPr="00E66799">
              <w:rPr>
                <w:b/>
                <w:sz w:val="20"/>
              </w:rPr>
              <w:t>Kod</w:t>
            </w:r>
          </w:p>
        </w:tc>
        <w:tc>
          <w:tcPr>
            <w:tcW w:w="2438" w:type="dxa"/>
            <w:vAlign w:val="center"/>
          </w:tcPr>
          <w:p w14:paraId="6A271134" w14:textId="77777777" w:rsidR="0006795A" w:rsidRPr="00E66799" w:rsidRDefault="0006795A" w:rsidP="00850AE9">
            <w:pPr>
              <w:contextualSpacing/>
              <w:jc w:val="center"/>
              <w:rPr>
                <w:b/>
                <w:sz w:val="20"/>
              </w:rPr>
            </w:pPr>
            <w:r w:rsidRPr="00E66799">
              <w:rPr>
                <w:b/>
                <w:sz w:val="20"/>
              </w:rPr>
              <w:t>Ad</w:t>
            </w:r>
          </w:p>
        </w:tc>
        <w:tc>
          <w:tcPr>
            <w:tcW w:w="893" w:type="dxa"/>
            <w:vAlign w:val="center"/>
          </w:tcPr>
          <w:p w14:paraId="06CE6EE0" w14:textId="3AEE1100" w:rsidR="0006795A" w:rsidRPr="00E66799" w:rsidRDefault="0056350C" w:rsidP="00850AE9">
            <w:pPr>
              <w:contextualSpacing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Dersi Aldığı </w:t>
            </w:r>
            <w:r w:rsidR="007473D0">
              <w:rPr>
                <w:b/>
                <w:sz w:val="20"/>
              </w:rPr>
              <w:t>Dönem</w:t>
            </w:r>
          </w:p>
        </w:tc>
        <w:tc>
          <w:tcPr>
            <w:tcW w:w="1048" w:type="dxa"/>
            <w:vAlign w:val="center"/>
          </w:tcPr>
          <w:p w14:paraId="77CBF458" w14:textId="0FDF5BB9" w:rsidR="0006795A" w:rsidRPr="00E66799" w:rsidRDefault="0006795A" w:rsidP="00850AE9">
            <w:pPr>
              <w:contextualSpacing/>
              <w:jc w:val="center"/>
              <w:rPr>
                <w:b/>
                <w:sz w:val="20"/>
              </w:rPr>
            </w:pPr>
            <w:r w:rsidRPr="00E66799">
              <w:rPr>
                <w:b/>
                <w:sz w:val="20"/>
              </w:rPr>
              <w:t>ECTS</w:t>
            </w:r>
          </w:p>
          <w:p w14:paraId="6669C8DB" w14:textId="77777777" w:rsidR="0006795A" w:rsidRPr="00E66799" w:rsidRDefault="0006795A" w:rsidP="00850AE9">
            <w:pPr>
              <w:contextualSpacing/>
              <w:jc w:val="center"/>
              <w:rPr>
                <w:b/>
                <w:sz w:val="20"/>
              </w:rPr>
            </w:pPr>
            <w:r w:rsidRPr="00E66799">
              <w:rPr>
                <w:b/>
                <w:sz w:val="20"/>
              </w:rPr>
              <w:t>Kredisi</w:t>
            </w:r>
          </w:p>
        </w:tc>
        <w:tc>
          <w:tcPr>
            <w:tcW w:w="921" w:type="dxa"/>
            <w:vAlign w:val="center"/>
          </w:tcPr>
          <w:p w14:paraId="034B6130" w14:textId="77777777" w:rsidR="0006795A" w:rsidRPr="00E66799" w:rsidRDefault="0006795A" w:rsidP="00850AE9">
            <w:pPr>
              <w:contextualSpacing/>
              <w:jc w:val="center"/>
              <w:rPr>
                <w:b/>
                <w:sz w:val="20"/>
              </w:rPr>
            </w:pPr>
            <w:r w:rsidRPr="00E66799">
              <w:rPr>
                <w:b/>
                <w:sz w:val="20"/>
              </w:rPr>
              <w:t>Haftalık Ders Saati Kredisi</w:t>
            </w:r>
          </w:p>
        </w:tc>
        <w:tc>
          <w:tcPr>
            <w:tcW w:w="832" w:type="dxa"/>
            <w:tcBorders>
              <w:right w:val="single" w:sz="12" w:space="0" w:color="auto"/>
            </w:tcBorders>
            <w:vAlign w:val="center"/>
          </w:tcPr>
          <w:p w14:paraId="7DDC29ED" w14:textId="77777777" w:rsidR="0006795A" w:rsidRPr="00E66799" w:rsidRDefault="0006795A" w:rsidP="00850AE9">
            <w:pPr>
              <w:contextualSpacing/>
              <w:jc w:val="center"/>
              <w:rPr>
                <w:b/>
                <w:sz w:val="20"/>
              </w:rPr>
            </w:pPr>
            <w:r w:rsidRPr="00E66799">
              <w:rPr>
                <w:b/>
                <w:sz w:val="20"/>
              </w:rPr>
              <w:t>Harf Notu</w:t>
            </w:r>
          </w:p>
        </w:tc>
        <w:tc>
          <w:tcPr>
            <w:tcW w:w="1239" w:type="dxa"/>
            <w:tcBorders>
              <w:left w:val="single" w:sz="12" w:space="0" w:color="auto"/>
            </w:tcBorders>
            <w:vAlign w:val="center"/>
          </w:tcPr>
          <w:p w14:paraId="024171D9" w14:textId="77777777" w:rsidR="0006795A" w:rsidRPr="00E66799" w:rsidRDefault="0006795A" w:rsidP="00850AE9">
            <w:pPr>
              <w:contextualSpacing/>
              <w:jc w:val="center"/>
              <w:rPr>
                <w:b/>
                <w:sz w:val="20"/>
              </w:rPr>
            </w:pPr>
            <w:r w:rsidRPr="00E66799">
              <w:rPr>
                <w:b/>
                <w:sz w:val="20"/>
              </w:rPr>
              <w:t>Kod</w:t>
            </w:r>
          </w:p>
        </w:tc>
        <w:tc>
          <w:tcPr>
            <w:tcW w:w="2977" w:type="dxa"/>
            <w:vAlign w:val="center"/>
          </w:tcPr>
          <w:p w14:paraId="23B948E8" w14:textId="77777777" w:rsidR="0006795A" w:rsidRPr="00E66799" w:rsidRDefault="0006795A" w:rsidP="00850AE9">
            <w:pPr>
              <w:contextualSpacing/>
              <w:jc w:val="center"/>
              <w:rPr>
                <w:b/>
                <w:sz w:val="20"/>
              </w:rPr>
            </w:pPr>
            <w:r w:rsidRPr="00E66799">
              <w:rPr>
                <w:b/>
                <w:sz w:val="20"/>
              </w:rPr>
              <w:t>Ad</w:t>
            </w:r>
          </w:p>
        </w:tc>
        <w:tc>
          <w:tcPr>
            <w:tcW w:w="909" w:type="dxa"/>
            <w:vAlign w:val="center"/>
          </w:tcPr>
          <w:p w14:paraId="162EB32B" w14:textId="2BE84A18" w:rsidR="0006795A" w:rsidRPr="00E66799" w:rsidRDefault="0006795A" w:rsidP="00850AE9">
            <w:pPr>
              <w:contextualSpacing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önemi</w:t>
            </w:r>
          </w:p>
        </w:tc>
        <w:tc>
          <w:tcPr>
            <w:tcW w:w="783" w:type="dxa"/>
            <w:vAlign w:val="center"/>
          </w:tcPr>
          <w:p w14:paraId="189C3CA9" w14:textId="77777777" w:rsidR="0006795A" w:rsidRPr="00E66799" w:rsidRDefault="0006795A" w:rsidP="00850AE9">
            <w:pPr>
              <w:contextualSpacing/>
              <w:jc w:val="center"/>
              <w:rPr>
                <w:b/>
                <w:sz w:val="20"/>
              </w:rPr>
            </w:pPr>
            <w:r w:rsidRPr="00E66799">
              <w:rPr>
                <w:b/>
                <w:sz w:val="20"/>
              </w:rPr>
              <w:t>ECTS Kredisi</w:t>
            </w:r>
          </w:p>
        </w:tc>
        <w:tc>
          <w:tcPr>
            <w:tcW w:w="956" w:type="dxa"/>
            <w:vAlign w:val="center"/>
          </w:tcPr>
          <w:p w14:paraId="3CCFD02C" w14:textId="77777777" w:rsidR="0006795A" w:rsidRPr="00E66799" w:rsidRDefault="0006795A" w:rsidP="00850AE9">
            <w:pPr>
              <w:contextualSpacing/>
              <w:jc w:val="center"/>
              <w:rPr>
                <w:b/>
                <w:sz w:val="20"/>
              </w:rPr>
            </w:pPr>
            <w:r w:rsidRPr="00E66799">
              <w:rPr>
                <w:b/>
                <w:sz w:val="20"/>
              </w:rPr>
              <w:t>Yeditepe</w:t>
            </w:r>
          </w:p>
          <w:p w14:paraId="0B720B58" w14:textId="77777777" w:rsidR="0006795A" w:rsidRPr="00E66799" w:rsidRDefault="0006795A" w:rsidP="00850AE9">
            <w:pPr>
              <w:contextualSpacing/>
              <w:jc w:val="center"/>
              <w:rPr>
                <w:b/>
                <w:sz w:val="20"/>
              </w:rPr>
            </w:pPr>
            <w:r w:rsidRPr="00E66799">
              <w:rPr>
                <w:b/>
                <w:sz w:val="20"/>
              </w:rPr>
              <w:t>Kredisi</w:t>
            </w:r>
          </w:p>
        </w:tc>
        <w:tc>
          <w:tcPr>
            <w:tcW w:w="686" w:type="dxa"/>
            <w:tcBorders>
              <w:right w:val="single" w:sz="12" w:space="0" w:color="auto"/>
            </w:tcBorders>
            <w:vAlign w:val="center"/>
          </w:tcPr>
          <w:p w14:paraId="3129DCE7" w14:textId="77777777" w:rsidR="0006795A" w:rsidRPr="00E66799" w:rsidRDefault="0006795A" w:rsidP="00850AE9">
            <w:pPr>
              <w:contextualSpacing/>
              <w:jc w:val="center"/>
              <w:rPr>
                <w:b/>
                <w:sz w:val="20"/>
              </w:rPr>
            </w:pPr>
            <w:r w:rsidRPr="00E66799">
              <w:rPr>
                <w:b/>
                <w:sz w:val="20"/>
              </w:rPr>
              <w:t>Harf Notu</w:t>
            </w:r>
          </w:p>
        </w:tc>
      </w:tr>
      <w:tr w:rsidR="005073BE" w:rsidRPr="00BF000F" w14:paraId="51AAEE6E" w14:textId="77777777" w:rsidTr="003A6183">
        <w:trPr>
          <w:trHeight w:val="203"/>
        </w:trPr>
        <w:tc>
          <w:tcPr>
            <w:tcW w:w="1417" w:type="dxa"/>
            <w:tcBorders>
              <w:left w:val="single" w:sz="12" w:space="0" w:color="auto"/>
            </w:tcBorders>
            <w:vAlign w:val="center"/>
          </w:tcPr>
          <w:p w14:paraId="2898E679" w14:textId="716CE96A" w:rsidR="005073BE" w:rsidRPr="001903A8" w:rsidRDefault="005073BE" w:rsidP="003A6183">
            <w:pPr>
              <w:spacing w:line="360" w:lineRule="auto"/>
              <w:contextualSpacing/>
              <w:jc w:val="center"/>
              <w:rPr>
                <w:bCs/>
              </w:rPr>
            </w:pPr>
          </w:p>
        </w:tc>
        <w:tc>
          <w:tcPr>
            <w:tcW w:w="2438" w:type="dxa"/>
            <w:vAlign w:val="center"/>
          </w:tcPr>
          <w:p w14:paraId="0CCE88D3" w14:textId="558BDB67" w:rsidR="005073BE" w:rsidRPr="001903A8" w:rsidRDefault="005073BE" w:rsidP="003A6183">
            <w:pPr>
              <w:spacing w:line="360" w:lineRule="auto"/>
              <w:contextualSpacing/>
              <w:jc w:val="center"/>
              <w:rPr>
                <w:bCs/>
              </w:rPr>
            </w:pPr>
          </w:p>
        </w:tc>
        <w:tc>
          <w:tcPr>
            <w:tcW w:w="893" w:type="dxa"/>
            <w:vAlign w:val="center"/>
          </w:tcPr>
          <w:p w14:paraId="28CC20F9" w14:textId="1CD5EA57" w:rsidR="005073BE" w:rsidRPr="002D20C0" w:rsidRDefault="005073BE" w:rsidP="003A6183">
            <w:pPr>
              <w:spacing w:line="360" w:lineRule="auto"/>
              <w:jc w:val="center"/>
              <w:rPr>
                <w:bCs/>
              </w:rPr>
            </w:pPr>
          </w:p>
        </w:tc>
        <w:tc>
          <w:tcPr>
            <w:tcW w:w="1048" w:type="dxa"/>
            <w:vAlign w:val="center"/>
          </w:tcPr>
          <w:p w14:paraId="6A63CA76" w14:textId="5A12C329" w:rsidR="005073BE" w:rsidRPr="000D1A8B" w:rsidRDefault="005073BE" w:rsidP="003A6183">
            <w:pPr>
              <w:spacing w:line="360" w:lineRule="auto"/>
              <w:jc w:val="center"/>
              <w:rPr>
                <w:bCs/>
              </w:rPr>
            </w:pPr>
          </w:p>
        </w:tc>
        <w:tc>
          <w:tcPr>
            <w:tcW w:w="921" w:type="dxa"/>
            <w:vAlign w:val="center"/>
          </w:tcPr>
          <w:p w14:paraId="115AF978" w14:textId="510F7BF2" w:rsidR="005073BE" w:rsidRPr="001903A8" w:rsidRDefault="005073BE" w:rsidP="003A6183">
            <w:pPr>
              <w:spacing w:line="360" w:lineRule="auto"/>
              <w:contextualSpacing/>
              <w:jc w:val="center"/>
              <w:rPr>
                <w:bCs/>
              </w:rPr>
            </w:pPr>
          </w:p>
        </w:tc>
        <w:tc>
          <w:tcPr>
            <w:tcW w:w="832" w:type="dxa"/>
            <w:tcBorders>
              <w:right w:val="single" w:sz="12" w:space="0" w:color="auto"/>
            </w:tcBorders>
            <w:vAlign w:val="center"/>
          </w:tcPr>
          <w:p w14:paraId="6A2139F2" w14:textId="71EAA02B" w:rsidR="005073BE" w:rsidRPr="001903A8" w:rsidRDefault="005073BE" w:rsidP="003A6183">
            <w:pPr>
              <w:spacing w:line="360" w:lineRule="auto"/>
              <w:contextualSpacing/>
              <w:jc w:val="center"/>
              <w:rPr>
                <w:bCs/>
              </w:rPr>
            </w:pPr>
          </w:p>
        </w:tc>
        <w:tc>
          <w:tcPr>
            <w:tcW w:w="1239" w:type="dxa"/>
            <w:tcBorders>
              <w:left w:val="single" w:sz="12" w:space="0" w:color="auto"/>
            </w:tcBorders>
            <w:vAlign w:val="center"/>
          </w:tcPr>
          <w:p w14:paraId="17B8F273" w14:textId="532FF584" w:rsidR="005073BE" w:rsidRPr="000D1A8B" w:rsidRDefault="005073BE" w:rsidP="003A6183">
            <w:pPr>
              <w:spacing w:line="360" w:lineRule="auto"/>
              <w:contextualSpacing/>
              <w:jc w:val="center"/>
              <w:rPr>
                <w:bCs/>
              </w:rPr>
            </w:pPr>
          </w:p>
        </w:tc>
        <w:tc>
          <w:tcPr>
            <w:tcW w:w="2977" w:type="dxa"/>
            <w:vAlign w:val="center"/>
          </w:tcPr>
          <w:p w14:paraId="2D39F115" w14:textId="1CAA7AA6" w:rsidR="005073BE" w:rsidRPr="000D1A8B" w:rsidRDefault="005073BE" w:rsidP="003A6183">
            <w:pPr>
              <w:spacing w:line="360" w:lineRule="auto"/>
              <w:contextualSpacing/>
              <w:jc w:val="center"/>
              <w:rPr>
                <w:bCs/>
              </w:rPr>
            </w:pPr>
          </w:p>
        </w:tc>
        <w:tc>
          <w:tcPr>
            <w:tcW w:w="909" w:type="dxa"/>
            <w:vAlign w:val="center"/>
          </w:tcPr>
          <w:p w14:paraId="22E27B29" w14:textId="6CD40401" w:rsidR="005073BE" w:rsidRPr="000D1A8B" w:rsidRDefault="005073BE" w:rsidP="003A6183">
            <w:pPr>
              <w:contextualSpacing/>
              <w:jc w:val="center"/>
              <w:rPr>
                <w:bCs/>
              </w:rPr>
            </w:pPr>
          </w:p>
        </w:tc>
        <w:tc>
          <w:tcPr>
            <w:tcW w:w="783" w:type="dxa"/>
            <w:vAlign w:val="center"/>
          </w:tcPr>
          <w:p w14:paraId="659BA723" w14:textId="28DE223B" w:rsidR="005073BE" w:rsidRPr="000D1A8B" w:rsidRDefault="005073BE" w:rsidP="003A6183">
            <w:pPr>
              <w:spacing w:line="360" w:lineRule="auto"/>
              <w:contextualSpacing/>
              <w:jc w:val="center"/>
              <w:rPr>
                <w:bCs/>
              </w:rPr>
            </w:pPr>
          </w:p>
        </w:tc>
        <w:tc>
          <w:tcPr>
            <w:tcW w:w="956" w:type="dxa"/>
            <w:vAlign w:val="center"/>
          </w:tcPr>
          <w:p w14:paraId="1F67E25A" w14:textId="16A3E6E8" w:rsidR="005073BE" w:rsidRPr="000D1A8B" w:rsidRDefault="005073BE" w:rsidP="003A6183">
            <w:pPr>
              <w:spacing w:line="360" w:lineRule="auto"/>
              <w:contextualSpacing/>
              <w:jc w:val="center"/>
              <w:rPr>
                <w:bCs/>
              </w:rPr>
            </w:pPr>
          </w:p>
        </w:tc>
        <w:tc>
          <w:tcPr>
            <w:tcW w:w="686" w:type="dxa"/>
            <w:tcBorders>
              <w:right w:val="single" w:sz="12" w:space="0" w:color="auto"/>
            </w:tcBorders>
            <w:vAlign w:val="center"/>
          </w:tcPr>
          <w:p w14:paraId="6F635B1A" w14:textId="040388CE" w:rsidR="005073BE" w:rsidRPr="000D1A8B" w:rsidRDefault="005073BE" w:rsidP="003A6183">
            <w:pPr>
              <w:spacing w:line="360" w:lineRule="auto"/>
              <w:contextualSpacing/>
              <w:jc w:val="center"/>
              <w:rPr>
                <w:bCs/>
              </w:rPr>
            </w:pPr>
          </w:p>
        </w:tc>
      </w:tr>
      <w:tr w:rsidR="005073BE" w:rsidRPr="00850AE9" w14:paraId="7647BCF0" w14:textId="015C79D2" w:rsidTr="003A6183">
        <w:trPr>
          <w:trHeight w:val="203"/>
        </w:trPr>
        <w:tc>
          <w:tcPr>
            <w:tcW w:w="1417" w:type="dxa"/>
            <w:tcBorders>
              <w:left w:val="single" w:sz="12" w:space="0" w:color="auto"/>
            </w:tcBorders>
            <w:vAlign w:val="center"/>
          </w:tcPr>
          <w:p w14:paraId="7FB7A0CF" w14:textId="7FF057E0" w:rsidR="005073BE" w:rsidRPr="00850AE9" w:rsidRDefault="005073BE" w:rsidP="003A6183">
            <w:pPr>
              <w:spacing w:line="360" w:lineRule="auto"/>
              <w:contextualSpacing/>
              <w:jc w:val="center"/>
              <w:rPr>
                <w:bCs/>
              </w:rPr>
            </w:pPr>
          </w:p>
        </w:tc>
        <w:tc>
          <w:tcPr>
            <w:tcW w:w="2438" w:type="dxa"/>
            <w:vAlign w:val="center"/>
          </w:tcPr>
          <w:p w14:paraId="42A1258D" w14:textId="230E8AD2" w:rsidR="005073BE" w:rsidRPr="00850AE9" w:rsidRDefault="005073BE" w:rsidP="003A6183">
            <w:pPr>
              <w:spacing w:line="360" w:lineRule="auto"/>
              <w:contextualSpacing/>
              <w:jc w:val="center"/>
              <w:rPr>
                <w:bCs/>
              </w:rPr>
            </w:pPr>
          </w:p>
        </w:tc>
        <w:tc>
          <w:tcPr>
            <w:tcW w:w="893" w:type="dxa"/>
            <w:vAlign w:val="center"/>
          </w:tcPr>
          <w:p w14:paraId="0A9AD579" w14:textId="3D19D509" w:rsidR="005073BE" w:rsidRPr="00850AE9" w:rsidRDefault="005073BE" w:rsidP="003A6183">
            <w:pPr>
              <w:spacing w:line="360" w:lineRule="auto"/>
              <w:contextualSpacing/>
              <w:jc w:val="center"/>
              <w:rPr>
                <w:bCs/>
              </w:rPr>
            </w:pPr>
          </w:p>
        </w:tc>
        <w:tc>
          <w:tcPr>
            <w:tcW w:w="1048" w:type="dxa"/>
            <w:vAlign w:val="center"/>
          </w:tcPr>
          <w:p w14:paraId="3B2A71E8" w14:textId="38C372DA" w:rsidR="005073BE" w:rsidRPr="00850AE9" w:rsidRDefault="005073BE" w:rsidP="003A6183">
            <w:pPr>
              <w:spacing w:line="360" w:lineRule="auto"/>
              <w:contextualSpacing/>
              <w:jc w:val="center"/>
              <w:rPr>
                <w:bCs/>
              </w:rPr>
            </w:pPr>
          </w:p>
        </w:tc>
        <w:tc>
          <w:tcPr>
            <w:tcW w:w="921" w:type="dxa"/>
            <w:vAlign w:val="center"/>
          </w:tcPr>
          <w:p w14:paraId="6660A965" w14:textId="557D08B2" w:rsidR="005073BE" w:rsidRPr="00850AE9" w:rsidRDefault="005073BE" w:rsidP="003A6183">
            <w:pPr>
              <w:spacing w:line="360" w:lineRule="auto"/>
              <w:contextualSpacing/>
              <w:jc w:val="center"/>
              <w:rPr>
                <w:bCs/>
              </w:rPr>
            </w:pPr>
          </w:p>
        </w:tc>
        <w:tc>
          <w:tcPr>
            <w:tcW w:w="832" w:type="dxa"/>
            <w:tcBorders>
              <w:right w:val="single" w:sz="12" w:space="0" w:color="auto"/>
            </w:tcBorders>
            <w:vAlign w:val="center"/>
          </w:tcPr>
          <w:p w14:paraId="254F78E9" w14:textId="65A7127C" w:rsidR="005073BE" w:rsidRPr="00850AE9" w:rsidRDefault="005073BE" w:rsidP="003A6183">
            <w:pPr>
              <w:spacing w:line="360" w:lineRule="auto"/>
              <w:contextualSpacing/>
              <w:jc w:val="center"/>
              <w:rPr>
                <w:bCs/>
              </w:rPr>
            </w:pPr>
          </w:p>
        </w:tc>
        <w:tc>
          <w:tcPr>
            <w:tcW w:w="1239" w:type="dxa"/>
            <w:tcBorders>
              <w:left w:val="single" w:sz="12" w:space="0" w:color="auto"/>
            </w:tcBorders>
            <w:vAlign w:val="center"/>
          </w:tcPr>
          <w:p w14:paraId="74DE47BA" w14:textId="44F0D1A2" w:rsidR="005073BE" w:rsidRPr="00850AE9" w:rsidRDefault="005073BE" w:rsidP="003A6183">
            <w:pPr>
              <w:spacing w:line="360" w:lineRule="auto"/>
              <w:contextualSpacing/>
              <w:jc w:val="center"/>
              <w:rPr>
                <w:bCs/>
              </w:rPr>
            </w:pPr>
          </w:p>
        </w:tc>
        <w:tc>
          <w:tcPr>
            <w:tcW w:w="2977" w:type="dxa"/>
            <w:vAlign w:val="center"/>
          </w:tcPr>
          <w:p w14:paraId="0E72968C" w14:textId="41D935C6" w:rsidR="005073BE" w:rsidRPr="00850AE9" w:rsidRDefault="005073BE" w:rsidP="003A6183">
            <w:pPr>
              <w:spacing w:line="360" w:lineRule="auto"/>
              <w:contextualSpacing/>
              <w:jc w:val="center"/>
              <w:rPr>
                <w:bCs/>
              </w:rPr>
            </w:pPr>
          </w:p>
        </w:tc>
        <w:tc>
          <w:tcPr>
            <w:tcW w:w="909" w:type="dxa"/>
            <w:vAlign w:val="center"/>
          </w:tcPr>
          <w:p w14:paraId="5D062298" w14:textId="3A9D5BD8" w:rsidR="005073BE" w:rsidRPr="00850AE9" w:rsidRDefault="005073BE" w:rsidP="003A6183">
            <w:pPr>
              <w:jc w:val="center"/>
              <w:rPr>
                <w:bCs/>
              </w:rPr>
            </w:pPr>
          </w:p>
        </w:tc>
        <w:tc>
          <w:tcPr>
            <w:tcW w:w="783" w:type="dxa"/>
            <w:vAlign w:val="center"/>
          </w:tcPr>
          <w:p w14:paraId="4F6A01BA" w14:textId="5FEDA344" w:rsidR="005073BE" w:rsidRPr="00850AE9" w:rsidRDefault="005073BE" w:rsidP="003A6183">
            <w:pPr>
              <w:spacing w:line="360" w:lineRule="auto"/>
              <w:contextualSpacing/>
              <w:jc w:val="center"/>
              <w:rPr>
                <w:bCs/>
              </w:rPr>
            </w:pPr>
          </w:p>
        </w:tc>
        <w:tc>
          <w:tcPr>
            <w:tcW w:w="956" w:type="dxa"/>
            <w:vAlign w:val="center"/>
          </w:tcPr>
          <w:p w14:paraId="64FE21B1" w14:textId="082DCBBC" w:rsidR="005073BE" w:rsidRPr="00850AE9" w:rsidRDefault="005073BE" w:rsidP="003A6183">
            <w:pPr>
              <w:jc w:val="center"/>
              <w:rPr>
                <w:bCs/>
              </w:rPr>
            </w:pPr>
          </w:p>
        </w:tc>
        <w:tc>
          <w:tcPr>
            <w:tcW w:w="686" w:type="dxa"/>
            <w:vAlign w:val="center"/>
          </w:tcPr>
          <w:p w14:paraId="53BA2D04" w14:textId="7A437008" w:rsidR="005073BE" w:rsidRPr="00850AE9" w:rsidRDefault="005073BE" w:rsidP="003A6183">
            <w:pPr>
              <w:jc w:val="center"/>
              <w:rPr>
                <w:bCs/>
              </w:rPr>
            </w:pPr>
          </w:p>
        </w:tc>
      </w:tr>
      <w:tr w:rsidR="005073BE" w:rsidRPr="00850AE9" w14:paraId="4665BA5A" w14:textId="77777777" w:rsidTr="00850AE9">
        <w:trPr>
          <w:trHeight w:val="203"/>
        </w:trPr>
        <w:tc>
          <w:tcPr>
            <w:tcW w:w="1417" w:type="dxa"/>
            <w:tcBorders>
              <w:left w:val="single" w:sz="12" w:space="0" w:color="auto"/>
            </w:tcBorders>
          </w:tcPr>
          <w:p w14:paraId="65DB9D53" w14:textId="7C0C8138" w:rsidR="005073BE" w:rsidRPr="00850AE9" w:rsidRDefault="005073BE" w:rsidP="005073BE">
            <w:pPr>
              <w:spacing w:line="360" w:lineRule="auto"/>
              <w:contextualSpacing/>
              <w:rPr>
                <w:bCs/>
              </w:rPr>
            </w:pPr>
          </w:p>
        </w:tc>
        <w:tc>
          <w:tcPr>
            <w:tcW w:w="2438" w:type="dxa"/>
          </w:tcPr>
          <w:p w14:paraId="352F6FEA" w14:textId="2242E9B5" w:rsidR="005073BE" w:rsidRPr="00850AE9" w:rsidRDefault="005073BE" w:rsidP="005073BE">
            <w:pPr>
              <w:spacing w:line="360" w:lineRule="auto"/>
              <w:contextualSpacing/>
              <w:rPr>
                <w:bCs/>
              </w:rPr>
            </w:pPr>
          </w:p>
        </w:tc>
        <w:tc>
          <w:tcPr>
            <w:tcW w:w="893" w:type="dxa"/>
            <w:vAlign w:val="center"/>
          </w:tcPr>
          <w:p w14:paraId="1989F1ED" w14:textId="7C068C57" w:rsidR="005073BE" w:rsidRPr="00850AE9" w:rsidRDefault="005073BE" w:rsidP="005073BE">
            <w:pPr>
              <w:spacing w:line="360" w:lineRule="auto"/>
              <w:contextualSpacing/>
              <w:jc w:val="center"/>
              <w:rPr>
                <w:bCs/>
              </w:rPr>
            </w:pPr>
          </w:p>
        </w:tc>
        <w:tc>
          <w:tcPr>
            <w:tcW w:w="1048" w:type="dxa"/>
            <w:vAlign w:val="center"/>
          </w:tcPr>
          <w:p w14:paraId="77E53A06" w14:textId="6B7ED6E2" w:rsidR="005073BE" w:rsidRPr="00850AE9" w:rsidRDefault="005073BE" w:rsidP="005073BE">
            <w:pPr>
              <w:spacing w:line="360" w:lineRule="auto"/>
              <w:contextualSpacing/>
              <w:jc w:val="center"/>
              <w:rPr>
                <w:bCs/>
              </w:rPr>
            </w:pPr>
          </w:p>
        </w:tc>
        <w:tc>
          <w:tcPr>
            <w:tcW w:w="921" w:type="dxa"/>
            <w:vAlign w:val="center"/>
          </w:tcPr>
          <w:p w14:paraId="2FEFE61A" w14:textId="7F175FBA" w:rsidR="005073BE" w:rsidRPr="0092628D" w:rsidRDefault="005073BE" w:rsidP="005073BE">
            <w:pPr>
              <w:spacing w:line="360" w:lineRule="auto"/>
              <w:contextualSpacing/>
              <w:jc w:val="center"/>
              <w:rPr>
                <w:b/>
                <w:bCs/>
              </w:rPr>
            </w:pPr>
          </w:p>
        </w:tc>
        <w:tc>
          <w:tcPr>
            <w:tcW w:w="832" w:type="dxa"/>
            <w:tcBorders>
              <w:right w:val="single" w:sz="12" w:space="0" w:color="auto"/>
            </w:tcBorders>
            <w:vAlign w:val="center"/>
          </w:tcPr>
          <w:p w14:paraId="215B38E8" w14:textId="0C77B2A2" w:rsidR="005073BE" w:rsidRPr="0092628D" w:rsidRDefault="005073BE" w:rsidP="005073BE">
            <w:pPr>
              <w:spacing w:line="360" w:lineRule="auto"/>
              <w:contextualSpacing/>
              <w:jc w:val="center"/>
              <w:rPr>
                <w:b/>
                <w:bCs/>
              </w:rPr>
            </w:pPr>
          </w:p>
        </w:tc>
        <w:tc>
          <w:tcPr>
            <w:tcW w:w="1239" w:type="dxa"/>
            <w:tcBorders>
              <w:left w:val="single" w:sz="12" w:space="0" w:color="auto"/>
            </w:tcBorders>
            <w:vAlign w:val="center"/>
          </w:tcPr>
          <w:p w14:paraId="43A2DE5E" w14:textId="057C6421" w:rsidR="005073BE" w:rsidRPr="0092628D" w:rsidRDefault="005073BE" w:rsidP="005073BE">
            <w:pPr>
              <w:spacing w:line="360" w:lineRule="auto"/>
              <w:contextualSpacing/>
              <w:jc w:val="center"/>
              <w:rPr>
                <w:b/>
                <w:bCs/>
              </w:rPr>
            </w:pPr>
          </w:p>
        </w:tc>
        <w:tc>
          <w:tcPr>
            <w:tcW w:w="2977" w:type="dxa"/>
            <w:vAlign w:val="center"/>
          </w:tcPr>
          <w:p w14:paraId="5A399DEE" w14:textId="68D9C58B" w:rsidR="005073BE" w:rsidRPr="0092628D" w:rsidRDefault="005073BE" w:rsidP="005073BE">
            <w:pPr>
              <w:spacing w:line="360" w:lineRule="auto"/>
              <w:contextualSpacing/>
              <w:jc w:val="center"/>
              <w:rPr>
                <w:b/>
                <w:bCs/>
              </w:rPr>
            </w:pPr>
          </w:p>
        </w:tc>
        <w:tc>
          <w:tcPr>
            <w:tcW w:w="909" w:type="dxa"/>
            <w:vAlign w:val="center"/>
          </w:tcPr>
          <w:p w14:paraId="6F6C8EDF" w14:textId="4C18A75F" w:rsidR="005073BE" w:rsidRPr="0092628D" w:rsidRDefault="005073BE" w:rsidP="005073BE">
            <w:pPr>
              <w:jc w:val="center"/>
              <w:rPr>
                <w:b/>
                <w:bCs/>
              </w:rPr>
            </w:pPr>
          </w:p>
        </w:tc>
        <w:tc>
          <w:tcPr>
            <w:tcW w:w="783" w:type="dxa"/>
            <w:vAlign w:val="center"/>
          </w:tcPr>
          <w:p w14:paraId="32B1F1EE" w14:textId="074A6530" w:rsidR="005073BE" w:rsidRPr="0092628D" w:rsidRDefault="005073BE" w:rsidP="005073BE">
            <w:pPr>
              <w:spacing w:line="360" w:lineRule="auto"/>
              <w:contextualSpacing/>
              <w:jc w:val="center"/>
              <w:rPr>
                <w:b/>
                <w:bCs/>
              </w:rPr>
            </w:pPr>
          </w:p>
        </w:tc>
        <w:tc>
          <w:tcPr>
            <w:tcW w:w="956" w:type="dxa"/>
            <w:vAlign w:val="center"/>
          </w:tcPr>
          <w:p w14:paraId="6F9B071B" w14:textId="3EC066D2" w:rsidR="005073BE" w:rsidRPr="0092628D" w:rsidRDefault="005073BE" w:rsidP="005073BE">
            <w:pPr>
              <w:jc w:val="center"/>
              <w:rPr>
                <w:b/>
                <w:bCs/>
              </w:rPr>
            </w:pPr>
          </w:p>
        </w:tc>
        <w:tc>
          <w:tcPr>
            <w:tcW w:w="686" w:type="dxa"/>
            <w:vAlign w:val="center"/>
          </w:tcPr>
          <w:p w14:paraId="296C9A3C" w14:textId="5C04788A" w:rsidR="005073BE" w:rsidRPr="0092628D" w:rsidRDefault="005073BE" w:rsidP="005073BE">
            <w:pPr>
              <w:jc w:val="center"/>
              <w:rPr>
                <w:b/>
                <w:bCs/>
              </w:rPr>
            </w:pPr>
          </w:p>
        </w:tc>
      </w:tr>
    </w:tbl>
    <w:p w14:paraId="38BE9A86" w14:textId="77777777" w:rsidR="009A2018" w:rsidRPr="00850AE9" w:rsidRDefault="009A2018" w:rsidP="00542EA0">
      <w:pPr>
        <w:spacing w:after="120" w:line="240" w:lineRule="auto"/>
        <w:ind w:left="425"/>
        <w:rPr>
          <w:b/>
        </w:rPr>
      </w:pPr>
    </w:p>
    <w:p w14:paraId="73EB61BD" w14:textId="328D18F4" w:rsidR="00850AE9" w:rsidRDefault="00850AE9" w:rsidP="00542EA0">
      <w:pPr>
        <w:spacing w:after="120" w:line="240" w:lineRule="auto"/>
        <w:ind w:left="425"/>
        <w:rPr>
          <w:b/>
        </w:rPr>
      </w:pPr>
    </w:p>
    <w:p w14:paraId="6A0308A1" w14:textId="116EE6FA" w:rsidR="00996D85" w:rsidRDefault="00996D85" w:rsidP="00542EA0">
      <w:pPr>
        <w:spacing w:after="120" w:line="240" w:lineRule="auto"/>
        <w:ind w:left="425"/>
        <w:rPr>
          <w:b/>
        </w:rPr>
      </w:pPr>
    </w:p>
    <w:p w14:paraId="1F21931D" w14:textId="77777777" w:rsidR="00850AE9" w:rsidRDefault="00850AE9" w:rsidP="00542EA0">
      <w:pPr>
        <w:spacing w:after="120" w:line="240" w:lineRule="auto"/>
        <w:ind w:left="425"/>
        <w:rPr>
          <w:b/>
        </w:rPr>
      </w:pPr>
    </w:p>
    <w:p w14:paraId="1705B48E" w14:textId="3526BAF3" w:rsidR="00542EA0" w:rsidRPr="00EF5FD9" w:rsidRDefault="00542EA0" w:rsidP="00542EA0">
      <w:pPr>
        <w:spacing w:after="120" w:line="240" w:lineRule="auto"/>
        <w:ind w:left="425"/>
        <w:rPr>
          <w:b/>
          <w:color w:val="FF0000"/>
        </w:rPr>
      </w:pPr>
      <w:r w:rsidRPr="00EF5FD9">
        <w:rPr>
          <w:b/>
          <w:color w:val="FF0000"/>
        </w:rPr>
        <w:t xml:space="preserve">TOPLAM: </w:t>
      </w:r>
      <w:r w:rsidR="00A26DD6" w:rsidRPr="00EF5FD9">
        <w:rPr>
          <w:b/>
          <w:color w:val="FF0000"/>
        </w:rPr>
        <w:t>……</w:t>
      </w:r>
      <w:r w:rsidRPr="00EF5FD9">
        <w:rPr>
          <w:b/>
          <w:color w:val="FF0000"/>
        </w:rPr>
        <w:t>Ders,</w:t>
      </w:r>
      <w:r w:rsidR="0052053C" w:rsidRPr="00EF5FD9">
        <w:rPr>
          <w:b/>
          <w:color w:val="FF0000"/>
        </w:rPr>
        <w:t xml:space="preserve"> </w:t>
      </w:r>
      <w:r w:rsidR="00A26DD6" w:rsidRPr="00EF5FD9">
        <w:rPr>
          <w:b/>
          <w:color w:val="FF0000"/>
        </w:rPr>
        <w:t>……</w:t>
      </w:r>
      <w:r w:rsidRPr="00EF5FD9">
        <w:rPr>
          <w:b/>
          <w:color w:val="FF0000"/>
        </w:rPr>
        <w:t>Yeditepe Kredisi intibakı yapılmıştır.</w:t>
      </w:r>
    </w:p>
    <w:p w14:paraId="50EC7637" w14:textId="6F5E7611" w:rsidR="00542EA0" w:rsidRPr="00EF5FD9" w:rsidRDefault="00542EA0" w:rsidP="00542EA0">
      <w:pPr>
        <w:spacing w:after="120" w:line="240" w:lineRule="auto"/>
        <w:ind w:left="425"/>
        <w:rPr>
          <w:color w:val="FF0000"/>
        </w:rPr>
      </w:pPr>
      <w:r w:rsidRPr="00EF5FD9">
        <w:rPr>
          <w:b/>
          <w:color w:val="FF0000"/>
        </w:rPr>
        <w:t>İntibak Kurulu’nun Görüşü</w:t>
      </w:r>
      <w:r w:rsidRPr="00EF5FD9">
        <w:rPr>
          <w:color w:val="FF0000"/>
        </w:rPr>
        <w:t>: Öğrencinin</w:t>
      </w:r>
      <w:r w:rsidR="0099038F" w:rsidRPr="00EF5FD9">
        <w:rPr>
          <w:color w:val="FF0000"/>
        </w:rPr>
        <w:t xml:space="preserve"> </w:t>
      </w:r>
      <w:r w:rsidR="00332EC9" w:rsidRPr="00EF5FD9">
        <w:rPr>
          <w:color w:val="FF0000"/>
        </w:rPr>
        <w:t xml:space="preserve">üniversitemizin </w:t>
      </w:r>
      <w:r w:rsidR="00A26DD6" w:rsidRPr="00EF5FD9">
        <w:rPr>
          <w:color w:val="FF0000"/>
        </w:rPr>
        <w:t>………………</w:t>
      </w:r>
      <w:r w:rsidR="00367729">
        <w:rPr>
          <w:color w:val="FF0000"/>
        </w:rPr>
        <w:t xml:space="preserve">Fakültesi </w:t>
      </w:r>
      <w:r w:rsidR="00A26DD6" w:rsidRPr="00EF5FD9">
        <w:rPr>
          <w:color w:val="FF0000"/>
        </w:rPr>
        <w:t>………………</w:t>
      </w:r>
      <w:r w:rsidR="00367729">
        <w:rPr>
          <w:color w:val="FF0000"/>
        </w:rPr>
        <w:t xml:space="preserve">  </w:t>
      </w:r>
      <w:r w:rsidR="00A26DD6" w:rsidRPr="00EF5FD9">
        <w:rPr>
          <w:color w:val="FF0000"/>
        </w:rPr>
        <w:t>B</w:t>
      </w:r>
      <w:r w:rsidR="00332EC9" w:rsidRPr="00EF5FD9">
        <w:rPr>
          <w:color w:val="FF0000"/>
        </w:rPr>
        <w:t>ölümünden</w:t>
      </w:r>
      <w:r w:rsidR="00A15AF5" w:rsidRPr="00EF5FD9">
        <w:rPr>
          <w:color w:val="FF0000"/>
        </w:rPr>
        <w:t xml:space="preserve"> </w:t>
      </w:r>
      <w:r w:rsidRPr="00EF5FD9">
        <w:rPr>
          <w:color w:val="FF0000"/>
        </w:rPr>
        <w:t>alıp geçtiği derslerin intibakı yukarıda bildirildiği üzere uygundur.</w:t>
      </w:r>
    </w:p>
    <w:p w14:paraId="70B8DD94" w14:textId="15208CA3" w:rsidR="00850AE9" w:rsidRDefault="00850AE9" w:rsidP="00542EA0">
      <w:pPr>
        <w:spacing w:after="120" w:line="240" w:lineRule="auto"/>
        <w:ind w:left="425"/>
      </w:pPr>
    </w:p>
    <w:p w14:paraId="1CC0048F" w14:textId="77777777" w:rsidR="0092628D" w:rsidRDefault="0092628D" w:rsidP="00542EA0">
      <w:pPr>
        <w:spacing w:after="120" w:line="240" w:lineRule="auto"/>
        <w:ind w:left="425"/>
      </w:pPr>
    </w:p>
    <w:p w14:paraId="3EA1CB09" w14:textId="2EAB2E4F" w:rsidR="0044073F" w:rsidRDefault="0044073F" w:rsidP="00EF5FD9">
      <w:pPr>
        <w:spacing w:after="120" w:line="240" w:lineRule="auto"/>
      </w:pPr>
    </w:p>
    <w:p w14:paraId="210BDE54" w14:textId="77777777" w:rsidR="0044073F" w:rsidRPr="00850AE9" w:rsidRDefault="0044073F" w:rsidP="00542EA0">
      <w:pPr>
        <w:spacing w:after="120" w:line="240" w:lineRule="auto"/>
        <w:ind w:left="425"/>
      </w:pPr>
    </w:p>
    <w:p w14:paraId="736F805E" w14:textId="4DDBAC4B" w:rsidR="00B953B5" w:rsidRPr="00BF000F" w:rsidRDefault="00367729" w:rsidP="00B953B5">
      <w:pPr>
        <w:spacing w:after="0" w:line="240" w:lineRule="auto"/>
        <w:ind w:left="425"/>
      </w:pPr>
      <w:r>
        <w:rPr>
          <w:sz w:val="21"/>
          <w:szCs w:val="21"/>
        </w:rPr>
        <w:t>Çap Koordinatörü İmzası</w:t>
      </w:r>
      <w:r>
        <w:rPr>
          <w:sz w:val="21"/>
          <w:szCs w:val="21"/>
        </w:rPr>
        <w:tab/>
        <w:t xml:space="preserve">                                     Bölüm Başkanı İmzası</w:t>
      </w:r>
      <w:r w:rsidR="00BF000F" w:rsidRPr="00BF000F">
        <w:tab/>
      </w:r>
      <w:r w:rsidR="00BF000F" w:rsidRPr="00BF000F">
        <w:tab/>
      </w:r>
      <w:r w:rsidR="00BF000F" w:rsidRPr="00BF000F">
        <w:tab/>
      </w:r>
      <w:r w:rsidR="00BF000F" w:rsidRPr="00BF000F">
        <w:tab/>
      </w:r>
      <w:r w:rsidR="00BF000F" w:rsidRPr="00BF000F">
        <w:tab/>
      </w:r>
    </w:p>
    <w:p w14:paraId="46B4C185" w14:textId="3BA0EF32" w:rsidR="00B953B5" w:rsidRPr="00BF000F" w:rsidRDefault="009A2018" w:rsidP="00BF000F">
      <w:pPr>
        <w:spacing w:after="0" w:line="240" w:lineRule="auto"/>
      </w:pPr>
      <w:r>
        <w:rPr>
          <w:noProof/>
        </w:rPr>
        <w:t xml:space="preserve">                                           </w:t>
      </w:r>
      <w:r w:rsidR="009948D5">
        <w:rPr>
          <w:noProof/>
        </w:rPr>
        <w:t xml:space="preserve">                                                </w:t>
      </w:r>
    </w:p>
    <w:p w14:paraId="491CA0D1" w14:textId="1701FAC6" w:rsidR="00B953B5" w:rsidRPr="00BF000F" w:rsidRDefault="00B953B5" w:rsidP="00B953B5">
      <w:pPr>
        <w:spacing w:after="0" w:line="240" w:lineRule="auto"/>
        <w:ind w:left="425"/>
        <w:rPr>
          <w:color w:val="FF0000"/>
          <w:sz w:val="18"/>
        </w:rPr>
      </w:pPr>
    </w:p>
    <w:p w14:paraId="1493D671" w14:textId="30222040" w:rsidR="00790959" w:rsidRDefault="00375F68" w:rsidP="007A51B2">
      <w:pPr>
        <w:spacing w:after="120" w:line="240" w:lineRule="auto"/>
        <w:ind w:right="261"/>
      </w:pPr>
      <w:r w:rsidRPr="00BF000F">
        <w:tab/>
      </w:r>
    </w:p>
    <w:sectPr w:rsidR="00790959" w:rsidSect="00842C0C">
      <w:footerReference w:type="default" r:id="rId10"/>
      <w:type w:val="continuous"/>
      <w:pgSz w:w="16838" w:h="11906" w:orient="landscape"/>
      <w:pgMar w:top="720" w:right="720" w:bottom="720" w:left="720" w:header="709" w:footer="289" w:gutter="0"/>
      <w:pgBorders w:offsetFrom="page">
        <w:top w:val="thinThickSmallGap" w:sz="24" w:space="24" w:color="1F497D" w:themeColor="text2"/>
        <w:left w:val="thinThickSmallGap" w:sz="24" w:space="24" w:color="1F497D" w:themeColor="text2"/>
        <w:bottom w:val="thickThinSmallGap" w:sz="24" w:space="24" w:color="1F497D" w:themeColor="text2"/>
        <w:right w:val="thickThinSmallGap" w:sz="24" w:space="24" w:color="1F497D" w:themeColor="text2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CE8081" w14:textId="77777777" w:rsidR="00322A33" w:rsidRDefault="00322A33" w:rsidP="00391CE8">
      <w:pPr>
        <w:spacing w:after="0" w:line="240" w:lineRule="auto"/>
      </w:pPr>
      <w:r>
        <w:separator/>
      </w:r>
    </w:p>
  </w:endnote>
  <w:endnote w:type="continuationSeparator" w:id="0">
    <w:p w14:paraId="03EB13A2" w14:textId="77777777" w:rsidR="00322A33" w:rsidRDefault="00322A33" w:rsidP="00391C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BA9F5F" w14:textId="77777777" w:rsidR="003124EF" w:rsidRDefault="00367729">
    <w:pPr>
      <w:pStyle w:val="AltBilgi"/>
    </w:pPr>
    <w:r>
      <w:rPr>
        <w:noProof/>
      </w:rPr>
      <w:pict w14:anchorId="1C4681F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" style="width:522pt;height:21.75pt;mso-width-percent:0;mso-height-percent:0;mso-width-percent:0;mso-height-percent:0">
          <v:imagedata r:id="rId1" o:title=""/>
        </v:shape>
      </w:pict>
    </w:r>
  </w:p>
  <w:p w14:paraId="7180F4B2" w14:textId="77777777" w:rsidR="003124EF" w:rsidRDefault="003124EF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1A0B5" w14:textId="77777777" w:rsidR="003124EF" w:rsidRDefault="00367729">
    <w:pPr>
      <w:pStyle w:val="AltBilgi"/>
    </w:pPr>
    <w:r>
      <w:rPr>
        <w:noProof/>
      </w:rPr>
      <w:pict w14:anchorId="57F56EF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alt="" style="width:759pt;height:21.75pt;mso-width-percent:0;mso-height-percent:0;mso-width-percent:0;mso-height-percent:0">
          <v:imagedata r:id="rId1" o:title=""/>
        </v:shape>
      </w:pict>
    </w:r>
  </w:p>
  <w:p w14:paraId="487F0450" w14:textId="77777777" w:rsidR="003124EF" w:rsidRDefault="003124E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2760C3" w14:textId="77777777" w:rsidR="00322A33" w:rsidRDefault="00322A33" w:rsidP="00391CE8">
      <w:pPr>
        <w:spacing w:after="0" w:line="240" w:lineRule="auto"/>
      </w:pPr>
      <w:r>
        <w:separator/>
      </w:r>
    </w:p>
  </w:footnote>
  <w:footnote w:type="continuationSeparator" w:id="0">
    <w:p w14:paraId="4B502A19" w14:textId="77777777" w:rsidR="00322A33" w:rsidRDefault="00322A33" w:rsidP="00391C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3439D"/>
    <w:multiLevelType w:val="hybridMultilevel"/>
    <w:tmpl w:val="CD00FD6A"/>
    <w:lvl w:ilvl="0" w:tplc="58FC52DA">
      <w:start w:val="20"/>
      <w:numFmt w:val="bullet"/>
      <w:lvlText w:val="-"/>
      <w:lvlJc w:val="left"/>
      <w:pPr>
        <w:ind w:left="785" w:hanging="360"/>
      </w:pPr>
      <w:rPr>
        <w:rFonts w:ascii="Calibri" w:eastAsiaTheme="minorHAnsi" w:hAnsi="Calibri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" w15:restartNumberingAfterBreak="0">
    <w:nsid w:val="0E770FB6"/>
    <w:multiLevelType w:val="hybridMultilevel"/>
    <w:tmpl w:val="0C28B66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2F6B16"/>
    <w:multiLevelType w:val="hybridMultilevel"/>
    <w:tmpl w:val="CEDA260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223CBB"/>
    <w:multiLevelType w:val="hybridMultilevel"/>
    <w:tmpl w:val="AD8C73D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FF593E"/>
    <w:multiLevelType w:val="hybridMultilevel"/>
    <w:tmpl w:val="3CB8C84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C43423"/>
    <w:multiLevelType w:val="hybridMultilevel"/>
    <w:tmpl w:val="461294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FA1D4C"/>
    <w:multiLevelType w:val="hybridMultilevel"/>
    <w:tmpl w:val="04F68B8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B55B0D"/>
    <w:multiLevelType w:val="hybridMultilevel"/>
    <w:tmpl w:val="3DD0A85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532056"/>
    <w:multiLevelType w:val="hybridMultilevel"/>
    <w:tmpl w:val="9F82C2AA"/>
    <w:lvl w:ilvl="0" w:tplc="0642617E">
      <w:start w:val="6"/>
      <w:numFmt w:val="bullet"/>
      <w:lvlText w:val="-"/>
      <w:lvlJc w:val="left"/>
      <w:pPr>
        <w:ind w:left="786" w:hanging="360"/>
      </w:pPr>
      <w:rPr>
        <w:rFonts w:ascii="Calibri" w:eastAsiaTheme="minorHAnsi" w:hAnsi="Calibri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9" w15:restartNumberingAfterBreak="0">
    <w:nsid w:val="74E37D60"/>
    <w:multiLevelType w:val="hybridMultilevel"/>
    <w:tmpl w:val="EC1C90A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1"/>
  </w:num>
  <w:num w:numId="4">
    <w:abstractNumId w:val="7"/>
  </w:num>
  <w:num w:numId="5">
    <w:abstractNumId w:val="9"/>
  </w:num>
  <w:num w:numId="6">
    <w:abstractNumId w:val="4"/>
  </w:num>
  <w:num w:numId="7">
    <w:abstractNumId w:val="5"/>
  </w:num>
  <w:num w:numId="8">
    <w:abstractNumId w:val="6"/>
  </w:num>
  <w:num w:numId="9">
    <w:abstractNumId w:val="2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AwMTc0tjQxMjQzNzJT0lEKTi0uzszPAykwNKkFAIurQEYtAAAA"/>
  </w:docVars>
  <w:rsids>
    <w:rsidRoot w:val="009528E3"/>
    <w:rsid w:val="000034C6"/>
    <w:rsid w:val="0000793E"/>
    <w:rsid w:val="00020461"/>
    <w:rsid w:val="00025F95"/>
    <w:rsid w:val="0006795A"/>
    <w:rsid w:val="000A0792"/>
    <w:rsid w:val="000A217E"/>
    <w:rsid w:val="000D01C4"/>
    <w:rsid w:val="000D1A8B"/>
    <w:rsid w:val="000D5BB4"/>
    <w:rsid w:val="000E0241"/>
    <w:rsid w:val="000E2408"/>
    <w:rsid w:val="000E55D0"/>
    <w:rsid w:val="000E63EC"/>
    <w:rsid w:val="000F21DA"/>
    <w:rsid w:val="00102251"/>
    <w:rsid w:val="00111229"/>
    <w:rsid w:val="00117C6E"/>
    <w:rsid w:val="0012430A"/>
    <w:rsid w:val="00124CA9"/>
    <w:rsid w:val="001510E5"/>
    <w:rsid w:val="00157EA5"/>
    <w:rsid w:val="0016079C"/>
    <w:rsid w:val="00160AE3"/>
    <w:rsid w:val="001773B0"/>
    <w:rsid w:val="0018787E"/>
    <w:rsid w:val="001903A8"/>
    <w:rsid w:val="001A1447"/>
    <w:rsid w:val="001B7281"/>
    <w:rsid w:val="001B7D74"/>
    <w:rsid w:val="001C4CDD"/>
    <w:rsid w:val="001F1122"/>
    <w:rsid w:val="001F22E0"/>
    <w:rsid w:val="00225722"/>
    <w:rsid w:val="002655E0"/>
    <w:rsid w:val="00287671"/>
    <w:rsid w:val="002A633D"/>
    <w:rsid w:val="002A735F"/>
    <w:rsid w:val="002A7867"/>
    <w:rsid w:val="002A7C94"/>
    <w:rsid w:val="002B003A"/>
    <w:rsid w:val="002B28CE"/>
    <w:rsid w:val="002B4F83"/>
    <w:rsid w:val="002B532C"/>
    <w:rsid w:val="002D11B8"/>
    <w:rsid w:val="002D20C0"/>
    <w:rsid w:val="002D2CDB"/>
    <w:rsid w:val="002E2C99"/>
    <w:rsid w:val="002E3B10"/>
    <w:rsid w:val="002F08CC"/>
    <w:rsid w:val="002F14D5"/>
    <w:rsid w:val="003124EF"/>
    <w:rsid w:val="00313EBC"/>
    <w:rsid w:val="00322A33"/>
    <w:rsid w:val="00323663"/>
    <w:rsid w:val="003308BC"/>
    <w:rsid w:val="00331559"/>
    <w:rsid w:val="00332EC9"/>
    <w:rsid w:val="003335AA"/>
    <w:rsid w:val="00354BAB"/>
    <w:rsid w:val="0036696E"/>
    <w:rsid w:val="00367729"/>
    <w:rsid w:val="00375F68"/>
    <w:rsid w:val="00384B71"/>
    <w:rsid w:val="00391CE8"/>
    <w:rsid w:val="00396718"/>
    <w:rsid w:val="003A6183"/>
    <w:rsid w:val="003B01F3"/>
    <w:rsid w:val="003C19B0"/>
    <w:rsid w:val="003E114B"/>
    <w:rsid w:val="00407E83"/>
    <w:rsid w:val="00411C8B"/>
    <w:rsid w:val="00412E3A"/>
    <w:rsid w:val="004343A5"/>
    <w:rsid w:val="0044073F"/>
    <w:rsid w:val="0044199B"/>
    <w:rsid w:val="004518B4"/>
    <w:rsid w:val="004610FF"/>
    <w:rsid w:val="004741EF"/>
    <w:rsid w:val="00476F69"/>
    <w:rsid w:val="0048241E"/>
    <w:rsid w:val="004E7172"/>
    <w:rsid w:val="005037A1"/>
    <w:rsid w:val="005073BE"/>
    <w:rsid w:val="00510181"/>
    <w:rsid w:val="0052053C"/>
    <w:rsid w:val="00524718"/>
    <w:rsid w:val="0052559A"/>
    <w:rsid w:val="00542EA0"/>
    <w:rsid w:val="00553C0C"/>
    <w:rsid w:val="0055725C"/>
    <w:rsid w:val="0056350C"/>
    <w:rsid w:val="005667C1"/>
    <w:rsid w:val="00566F03"/>
    <w:rsid w:val="0056787C"/>
    <w:rsid w:val="00592ECF"/>
    <w:rsid w:val="005B7FCE"/>
    <w:rsid w:val="005C5D88"/>
    <w:rsid w:val="005D2AC0"/>
    <w:rsid w:val="005D4074"/>
    <w:rsid w:val="005F72C2"/>
    <w:rsid w:val="00606567"/>
    <w:rsid w:val="00614980"/>
    <w:rsid w:val="00616EDF"/>
    <w:rsid w:val="0062354A"/>
    <w:rsid w:val="00625D6E"/>
    <w:rsid w:val="00634C8D"/>
    <w:rsid w:val="006407C9"/>
    <w:rsid w:val="00657ED0"/>
    <w:rsid w:val="00661CBF"/>
    <w:rsid w:val="006666AB"/>
    <w:rsid w:val="0068078C"/>
    <w:rsid w:val="006823D7"/>
    <w:rsid w:val="00694502"/>
    <w:rsid w:val="006A63E5"/>
    <w:rsid w:val="006B289A"/>
    <w:rsid w:val="006B344C"/>
    <w:rsid w:val="006C4014"/>
    <w:rsid w:val="006F6B3F"/>
    <w:rsid w:val="00703878"/>
    <w:rsid w:val="00717F6F"/>
    <w:rsid w:val="00730589"/>
    <w:rsid w:val="007440BE"/>
    <w:rsid w:val="007473D0"/>
    <w:rsid w:val="00755B26"/>
    <w:rsid w:val="0076492A"/>
    <w:rsid w:val="007671AB"/>
    <w:rsid w:val="007767BB"/>
    <w:rsid w:val="00790959"/>
    <w:rsid w:val="00790A3C"/>
    <w:rsid w:val="007A0BBF"/>
    <w:rsid w:val="007A51B2"/>
    <w:rsid w:val="007E17AD"/>
    <w:rsid w:val="007E216D"/>
    <w:rsid w:val="0080009F"/>
    <w:rsid w:val="00822304"/>
    <w:rsid w:val="00826826"/>
    <w:rsid w:val="008420D1"/>
    <w:rsid w:val="00842C0C"/>
    <w:rsid w:val="008464D3"/>
    <w:rsid w:val="00850073"/>
    <w:rsid w:val="00850AE9"/>
    <w:rsid w:val="008511C1"/>
    <w:rsid w:val="00882244"/>
    <w:rsid w:val="008A1380"/>
    <w:rsid w:val="008A5A0E"/>
    <w:rsid w:val="008B3390"/>
    <w:rsid w:val="008E6128"/>
    <w:rsid w:val="008F288D"/>
    <w:rsid w:val="008F2C05"/>
    <w:rsid w:val="00920020"/>
    <w:rsid w:val="0092628D"/>
    <w:rsid w:val="009311C2"/>
    <w:rsid w:val="009528E3"/>
    <w:rsid w:val="00957D03"/>
    <w:rsid w:val="00986986"/>
    <w:rsid w:val="0099038F"/>
    <w:rsid w:val="009948D5"/>
    <w:rsid w:val="00996D85"/>
    <w:rsid w:val="00997C69"/>
    <w:rsid w:val="009A0FEF"/>
    <w:rsid w:val="009A2018"/>
    <w:rsid w:val="009B3149"/>
    <w:rsid w:val="009B4E5D"/>
    <w:rsid w:val="009C0A88"/>
    <w:rsid w:val="009D71B3"/>
    <w:rsid w:val="00A15AF5"/>
    <w:rsid w:val="00A26DD6"/>
    <w:rsid w:val="00A27863"/>
    <w:rsid w:val="00A323A8"/>
    <w:rsid w:val="00A35E97"/>
    <w:rsid w:val="00A52728"/>
    <w:rsid w:val="00A55B5D"/>
    <w:rsid w:val="00A61334"/>
    <w:rsid w:val="00A65025"/>
    <w:rsid w:val="00A671DD"/>
    <w:rsid w:val="00A76170"/>
    <w:rsid w:val="00A86756"/>
    <w:rsid w:val="00A95250"/>
    <w:rsid w:val="00A97237"/>
    <w:rsid w:val="00AA2396"/>
    <w:rsid w:val="00AB4A5D"/>
    <w:rsid w:val="00AC770B"/>
    <w:rsid w:val="00AD4D6D"/>
    <w:rsid w:val="00AD64DA"/>
    <w:rsid w:val="00AE3635"/>
    <w:rsid w:val="00AF0FD4"/>
    <w:rsid w:val="00AF708A"/>
    <w:rsid w:val="00B0366E"/>
    <w:rsid w:val="00B11773"/>
    <w:rsid w:val="00B128DB"/>
    <w:rsid w:val="00B16030"/>
    <w:rsid w:val="00B210A9"/>
    <w:rsid w:val="00B24402"/>
    <w:rsid w:val="00B50094"/>
    <w:rsid w:val="00B51684"/>
    <w:rsid w:val="00B51AB0"/>
    <w:rsid w:val="00B51BAD"/>
    <w:rsid w:val="00B53291"/>
    <w:rsid w:val="00B66582"/>
    <w:rsid w:val="00B81E1E"/>
    <w:rsid w:val="00B9251E"/>
    <w:rsid w:val="00B953B5"/>
    <w:rsid w:val="00BC6108"/>
    <w:rsid w:val="00BD1094"/>
    <w:rsid w:val="00BD40F3"/>
    <w:rsid w:val="00BF000F"/>
    <w:rsid w:val="00BF3827"/>
    <w:rsid w:val="00BF72CD"/>
    <w:rsid w:val="00C03510"/>
    <w:rsid w:val="00C12F05"/>
    <w:rsid w:val="00C13C08"/>
    <w:rsid w:val="00C37CC1"/>
    <w:rsid w:val="00C37EE5"/>
    <w:rsid w:val="00C47ACB"/>
    <w:rsid w:val="00C541F5"/>
    <w:rsid w:val="00C55F4A"/>
    <w:rsid w:val="00C649D2"/>
    <w:rsid w:val="00C67C1D"/>
    <w:rsid w:val="00CA49BA"/>
    <w:rsid w:val="00CA7CCD"/>
    <w:rsid w:val="00CC61F8"/>
    <w:rsid w:val="00D335BF"/>
    <w:rsid w:val="00D378DD"/>
    <w:rsid w:val="00D4421D"/>
    <w:rsid w:val="00D7506A"/>
    <w:rsid w:val="00D803A3"/>
    <w:rsid w:val="00D82E69"/>
    <w:rsid w:val="00D8310C"/>
    <w:rsid w:val="00D91573"/>
    <w:rsid w:val="00D91761"/>
    <w:rsid w:val="00D96C1F"/>
    <w:rsid w:val="00DB1629"/>
    <w:rsid w:val="00DC497F"/>
    <w:rsid w:val="00DD4B43"/>
    <w:rsid w:val="00DE2ADB"/>
    <w:rsid w:val="00DE44D7"/>
    <w:rsid w:val="00DF745F"/>
    <w:rsid w:val="00E00710"/>
    <w:rsid w:val="00E020E3"/>
    <w:rsid w:val="00E04E77"/>
    <w:rsid w:val="00E05215"/>
    <w:rsid w:val="00E22BFE"/>
    <w:rsid w:val="00E309B3"/>
    <w:rsid w:val="00E60047"/>
    <w:rsid w:val="00E61E09"/>
    <w:rsid w:val="00E62890"/>
    <w:rsid w:val="00E63810"/>
    <w:rsid w:val="00E66799"/>
    <w:rsid w:val="00E7488A"/>
    <w:rsid w:val="00E93CA0"/>
    <w:rsid w:val="00E94072"/>
    <w:rsid w:val="00E94759"/>
    <w:rsid w:val="00EA70BF"/>
    <w:rsid w:val="00EB7EAC"/>
    <w:rsid w:val="00EC6088"/>
    <w:rsid w:val="00ED6070"/>
    <w:rsid w:val="00ED78E4"/>
    <w:rsid w:val="00EE47BD"/>
    <w:rsid w:val="00EF5DF1"/>
    <w:rsid w:val="00EF5FD9"/>
    <w:rsid w:val="00F15CC0"/>
    <w:rsid w:val="00F16EF1"/>
    <w:rsid w:val="00F44FE7"/>
    <w:rsid w:val="00F46497"/>
    <w:rsid w:val="00F50EDE"/>
    <w:rsid w:val="00F60D38"/>
    <w:rsid w:val="00F66050"/>
    <w:rsid w:val="00F77F20"/>
    <w:rsid w:val="00F85310"/>
    <w:rsid w:val="00FA335F"/>
    <w:rsid w:val="00FA518E"/>
    <w:rsid w:val="00FA54C7"/>
    <w:rsid w:val="00FB1747"/>
    <w:rsid w:val="00FD324A"/>
    <w:rsid w:val="00FE566C"/>
    <w:rsid w:val="00FF1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5FADC39"/>
  <w15:docId w15:val="{8C4E4C69-0FC6-7449-9832-796F3E54DD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9528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528E3"/>
    <w:rPr>
      <w:rFonts w:ascii="Tahoma" w:hAnsi="Tahoma" w:cs="Tahoma"/>
      <w:sz w:val="16"/>
      <w:szCs w:val="16"/>
    </w:rPr>
  </w:style>
  <w:style w:type="character" w:styleId="Kpr">
    <w:name w:val="Hyperlink"/>
    <w:basedOn w:val="VarsaylanParagrafYazTipi"/>
    <w:uiPriority w:val="99"/>
    <w:unhideWhenUsed/>
    <w:rsid w:val="005F72C2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391C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91CE8"/>
  </w:style>
  <w:style w:type="paragraph" w:styleId="AltBilgi">
    <w:name w:val="footer"/>
    <w:basedOn w:val="Normal"/>
    <w:link w:val="AltBilgiChar"/>
    <w:uiPriority w:val="99"/>
    <w:unhideWhenUsed/>
    <w:rsid w:val="00391C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91CE8"/>
  </w:style>
  <w:style w:type="table" w:styleId="TabloKlavuzu">
    <w:name w:val="Table Grid"/>
    <w:basedOn w:val="NormalTablo"/>
    <w:uiPriority w:val="59"/>
    <w:rsid w:val="00E309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B516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0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7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9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6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4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2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3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3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5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0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3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2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6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2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3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4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480E5E97-A182-466D-AFFF-B46C28C09B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216</Words>
  <Characters>1235</Characters>
  <Application>Microsoft Office Word</Application>
  <DocSecurity>0</DocSecurity>
  <Lines>10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kran Nilvana Atadeniz</dc:creator>
  <cp:lastModifiedBy>Kubra Ozdemir</cp:lastModifiedBy>
  <cp:revision>7</cp:revision>
  <cp:lastPrinted>2020-10-08T11:16:00Z</cp:lastPrinted>
  <dcterms:created xsi:type="dcterms:W3CDTF">2023-03-03T13:37:00Z</dcterms:created>
  <dcterms:modified xsi:type="dcterms:W3CDTF">2024-01-18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deprecated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taylor-and-francis-chicago-author-date</vt:lpwstr>
  </property>
  <property fmtid="{D5CDD505-2E9C-101B-9397-08002B2CF9AE}" pid="17" name="Mendeley Recent Style Name 7_1">
    <vt:lpwstr>Taylor &amp; Francis - Chicago Manual of Style (author-date)</vt:lpwstr>
  </property>
  <property fmtid="{D5CDD505-2E9C-101B-9397-08002B2CF9AE}" pid="18" name="Mendeley Recent Style Id 8_1">
    <vt:lpwstr>http://www.zotero.org/styles/taylor-and-francis-harvard-v</vt:lpwstr>
  </property>
  <property fmtid="{D5CDD505-2E9C-101B-9397-08002B2CF9AE}" pid="19" name="Mendeley Recent Style Name 8_1">
    <vt:lpwstr>Taylor &amp; Francis - Harvard V</vt:lpwstr>
  </property>
  <property fmtid="{D5CDD505-2E9C-101B-9397-08002B2CF9AE}" pid="20" name="Mendeley Recent Style Id 9_1">
    <vt:lpwstr>http://www.zotero.org/styles/turkish-studies</vt:lpwstr>
  </property>
  <property fmtid="{D5CDD505-2E9C-101B-9397-08002B2CF9AE}" pid="21" name="Mendeley Recent Style Name 9_1">
    <vt:lpwstr>Turkish Studies</vt:lpwstr>
  </property>
</Properties>
</file>